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26087F" w:rsidRPr="00A21CE8" w14:paraId="0ACD7CC3" w14:textId="77777777">
        <w:tc>
          <w:tcPr>
            <w:tcW w:w="5000" w:type="pct"/>
          </w:tcPr>
          <w:p w14:paraId="64F9D766" w14:textId="61AAC87D" w:rsidR="0026087F" w:rsidRPr="00A51434" w:rsidRDefault="00317DEA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fr-FR"/>
              </w:rPr>
            </w:pPr>
            <w:bookmarkStart w:id="0" w:name="_GoBack"/>
            <w:bookmarkEnd w:id="0"/>
            <w:r w:rsidRPr="00A51434">
              <w:rPr>
                <w:noProof/>
                <w:sz w:val="28"/>
                <w:szCs w:val="28"/>
                <w:lang w:val="en-CA" w:eastAsia="zh-CN"/>
              </w:rPr>
              <w:drawing>
                <wp:anchor distT="0" distB="0" distL="114300" distR="114300" simplePos="0" relativeHeight="251657728" behindDoc="0" locked="0" layoutInCell="1" allowOverlap="1" wp14:anchorId="1822F782" wp14:editId="107DE463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43180</wp:posOffset>
                  </wp:positionV>
                  <wp:extent cx="1143000" cy="937260"/>
                  <wp:effectExtent l="0" t="0" r="0" b="0"/>
                  <wp:wrapNone/>
                  <wp:docPr id="3" name="Picture 3" descr="ICAO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AO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FC9526C" w14:textId="63A54B35" w:rsidR="0026087F" w:rsidRPr="00A51434" w:rsidRDefault="000A3375" w:rsidP="004C3E3F">
            <w:pPr>
              <w:ind w:left="1980"/>
              <w:jc w:val="center"/>
              <w:rPr>
                <w:b/>
                <w:bCs/>
                <w:sz w:val="28"/>
                <w:szCs w:val="28"/>
                <w:lang w:val="fr-FR"/>
              </w:rPr>
            </w:pPr>
            <w:r w:rsidRPr="00A51434">
              <w:rPr>
                <w:b/>
                <w:bCs/>
                <w:sz w:val="28"/>
                <w:szCs w:val="28"/>
                <w:lang w:val="fr-FR"/>
              </w:rPr>
              <w:t>Organisation de l’aviation civile internationale</w:t>
            </w:r>
          </w:p>
          <w:p w14:paraId="496BE86D" w14:textId="3AB7627D" w:rsidR="0026087F" w:rsidRPr="00A51434" w:rsidRDefault="000A3375" w:rsidP="004C3E3F">
            <w:pPr>
              <w:ind w:left="1980"/>
              <w:jc w:val="center"/>
              <w:rPr>
                <w:sz w:val="28"/>
                <w:szCs w:val="28"/>
                <w:lang w:val="fr-FR"/>
              </w:rPr>
            </w:pPr>
            <w:r w:rsidRPr="00A51434">
              <w:rPr>
                <w:sz w:val="28"/>
                <w:szCs w:val="28"/>
                <w:lang w:val="fr-FR"/>
              </w:rPr>
              <w:t>Formulaire de candidature</w:t>
            </w:r>
          </w:p>
          <w:p w14:paraId="4BC08CB7" w14:textId="77777777" w:rsidR="0026087F" w:rsidRPr="00A51434" w:rsidRDefault="0026087F" w:rsidP="004C3E3F">
            <w:pPr>
              <w:jc w:val="center"/>
              <w:rPr>
                <w:sz w:val="28"/>
                <w:szCs w:val="28"/>
                <w:lang w:val="fr-FR"/>
              </w:rPr>
            </w:pPr>
          </w:p>
          <w:p w14:paraId="34E330A2" w14:textId="77777777" w:rsidR="00F6686A" w:rsidRPr="00A51434" w:rsidRDefault="00F6686A" w:rsidP="004C3E3F">
            <w:pPr>
              <w:jc w:val="center"/>
              <w:rPr>
                <w:sz w:val="24"/>
                <w:szCs w:val="24"/>
                <w:lang w:val="fr-FR"/>
              </w:rPr>
            </w:pPr>
          </w:p>
        </w:tc>
      </w:tr>
    </w:tbl>
    <w:p w14:paraId="08380A61" w14:textId="77777777" w:rsidR="0026087F" w:rsidRPr="00A51434" w:rsidRDefault="0026087F" w:rsidP="0030088E">
      <w:pPr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97"/>
        <w:gridCol w:w="4738"/>
        <w:gridCol w:w="853"/>
        <w:gridCol w:w="2292"/>
      </w:tblGrid>
      <w:tr w:rsidR="00F6686A" w:rsidRPr="00A51434" w14:paraId="13DB5073" w14:textId="77777777">
        <w:trPr>
          <w:trHeight w:val="432"/>
        </w:trPr>
        <w:tc>
          <w:tcPr>
            <w:tcW w:w="1090" w:type="pct"/>
            <w:vAlign w:val="bottom"/>
          </w:tcPr>
          <w:p w14:paraId="68F2CDEE" w14:textId="3F9B2DAC" w:rsidR="00F6686A" w:rsidRPr="00A51434" w:rsidRDefault="000A3375" w:rsidP="00402D32">
            <w:pPr>
              <w:rPr>
                <w:b/>
                <w:lang w:val="fr-FR"/>
              </w:rPr>
            </w:pPr>
            <w:r w:rsidRPr="00A51434">
              <w:rPr>
                <w:lang w:val="fr-FR"/>
              </w:rPr>
              <w:t>Titre de l’activité de formation </w:t>
            </w:r>
            <w:r w:rsidR="00F6686A" w:rsidRPr="00A51434">
              <w:rPr>
                <w:lang w:val="fr-FR"/>
              </w:rPr>
              <w:t>:</w:t>
            </w:r>
          </w:p>
        </w:tc>
        <w:tc>
          <w:tcPr>
            <w:tcW w:w="2350" w:type="pct"/>
            <w:tcBorders>
              <w:bottom w:val="single" w:sz="4" w:space="0" w:color="auto"/>
            </w:tcBorders>
            <w:vAlign w:val="bottom"/>
          </w:tcPr>
          <w:p w14:paraId="45D3011F" w14:textId="77777777" w:rsidR="00F6686A" w:rsidRPr="00A51434" w:rsidRDefault="00A8607C" w:rsidP="007F7C04">
            <w:pPr>
              <w:rPr>
                <w:b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23" w:type="pct"/>
            <w:vAlign w:val="bottom"/>
          </w:tcPr>
          <w:p w14:paraId="4ADEDE0C" w14:textId="3F3404F0" w:rsidR="00F6686A" w:rsidRPr="00A51434" w:rsidRDefault="00F6686A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Dates</w:t>
            </w:r>
            <w:r w:rsidR="000A3375" w:rsidRPr="00A51434">
              <w:rPr>
                <w:lang w:val="fr-FR"/>
              </w:rPr>
              <w:t> </w:t>
            </w:r>
            <w:r w:rsidRPr="00A51434">
              <w:rPr>
                <w:lang w:val="fr-FR"/>
              </w:rPr>
              <w:t>: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vAlign w:val="bottom"/>
          </w:tcPr>
          <w:p w14:paraId="62F95FC1" w14:textId="77777777" w:rsidR="00F6686A" w:rsidRPr="00A51434" w:rsidRDefault="00A8607C" w:rsidP="007F7C04">
            <w:pPr>
              <w:rPr>
                <w:b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26087F" w:rsidRPr="00A51434" w14:paraId="655F9CA4" w14:textId="77777777">
        <w:trPr>
          <w:trHeight w:val="432"/>
        </w:trPr>
        <w:tc>
          <w:tcPr>
            <w:tcW w:w="1090" w:type="pct"/>
            <w:vAlign w:val="bottom"/>
          </w:tcPr>
          <w:p w14:paraId="5FA9FD61" w14:textId="216BF38D" w:rsidR="0026087F" w:rsidRPr="00A51434" w:rsidRDefault="000A3375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Lieu de l’activité de formation </w:t>
            </w:r>
            <w:r w:rsidR="0026087F" w:rsidRPr="00A51434">
              <w:rPr>
                <w:lang w:val="fr-FR"/>
              </w:rPr>
              <w:t>:</w:t>
            </w:r>
          </w:p>
        </w:tc>
        <w:tc>
          <w:tcPr>
            <w:tcW w:w="3910" w:type="pct"/>
            <w:gridSpan w:val="3"/>
            <w:tcBorders>
              <w:bottom w:val="single" w:sz="4" w:space="0" w:color="auto"/>
            </w:tcBorders>
            <w:vAlign w:val="bottom"/>
          </w:tcPr>
          <w:p w14:paraId="176A5585" w14:textId="77777777" w:rsidR="0026087F" w:rsidRPr="00A51434" w:rsidRDefault="00A8607C" w:rsidP="007F7C04">
            <w:pPr>
              <w:rPr>
                <w:rFonts w:eastAsia="Malgun Gothic"/>
                <w:b/>
                <w:lang w:val="fr-FR" w:eastAsia="ko-K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</w:tbl>
    <w:p w14:paraId="20092ACE" w14:textId="77777777" w:rsidR="0026087F" w:rsidRPr="00A51434" w:rsidRDefault="0026087F" w:rsidP="0030088E">
      <w:pPr>
        <w:rPr>
          <w:lang w:val="fr-FR"/>
        </w:rPr>
      </w:pPr>
    </w:p>
    <w:p w14:paraId="1ABBD18B" w14:textId="151E6678" w:rsidR="007316E7" w:rsidRPr="00A51434" w:rsidRDefault="000A3375" w:rsidP="007316E7">
      <w:pPr>
        <w:jc w:val="center"/>
        <w:outlineLvl w:val="0"/>
        <w:rPr>
          <w:lang w:val="fr-FR"/>
        </w:rPr>
      </w:pPr>
      <w:r w:rsidRPr="00A51434">
        <w:rPr>
          <w:b/>
          <w:bCs/>
          <w:lang w:val="fr-FR"/>
        </w:rPr>
        <w:t xml:space="preserve">PREMIÈRE PARTIE </w:t>
      </w:r>
      <w:r w:rsidRPr="00A51434">
        <w:rPr>
          <w:lang w:val="fr-FR"/>
        </w:rPr>
        <w:t>(</w:t>
      </w:r>
      <w:r w:rsidRPr="002F3633">
        <w:rPr>
          <w:lang w:val="fr-FR"/>
        </w:rPr>
        <w:t>CARACTÈRES D’IMPRIMERIE)</w:t>
      </w:r>
    </w:p>
    <w:p w14:paraId="32627785" w14:textId="77777777" w:rsidR="007316E7" w:rsidRPr="00A51434" w:rsidRDefault="007316E7" w:rsidP="007316E7">
      <w:pPr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"/>
        <w:gridCol w:w="2103"/>
        <w:gridCol w:w="754"/>
        <w:gridCol w:w="1367"/>
        <w:gridCol w:w="2121"/>
        <w:gridCol w:w="2123"/>
        <w:gridCol w:w="802"/>
        <w:gridCol w:w="798"/>
        <w:gridCol w:w="6"/>
      </w:tblGrid>
      <w:tr w:rsidR="00DD3B7B" w:rsidRPr="00A51434" w14:paraId="33B19438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 w:val="restart"/>
            <w:vAlign w:val="bottom"/>
          </w:tcPr>
          <w:p w14:paraId="069001BC" w14:textId="593EE2C4" w:rsidR="00DD3B7B" w:rsidRPr="00A51434" w:rsidRDefault="000A3375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Nom du candidat </w:t>
            </w:r>
            <w:r w:rsidR="00DD3B7B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052" w:type="pct"/>
            <w:gridSpan w:val="2"/>
            <w:vMerge w:val="restart"/>
            <w:shd w:val="clear" w:color="auto" w:fill="auto"/>
            <w:vAlign w:val="bottom"/>
          </w:tcPr>
          <w:p w14:paraId="5D9F49A9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"/>
          </w:p>
        </w:tc>
        <w:tc>
          <w:tcPr>
            <w:tcW w:w="1052" w:type="pct"/>
            <w:vMerge w:val="restart"/>
            <w:shd w:val="clear" w:color="auto" w:fill="auto"/>
            <w:vAlign w:val="bottom"/>
          </w:tcPr>
          <w:p w14:paraId="42D9B35C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2"/>
          </w:p>
        </w:tc>
        <w:tc>
          <w:tcPr>
            <w:tcW w:w="105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C29788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fr-FR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shd w:val="clear" w:color="auto" w:fill="auto"/>
                <w:vAlign w:val="bottom"/>
              </w:tcPr>
              <w:p w14:paraId="283BFE58" w14:textId="77777777" w:rsidR="00DD3B7B" w:rsidRPr="00A51434" w:rsidRDefault="009A421C" w:rsidP="0088367E">
                <w:pPr>
                  <w:jc w:val="center"/>
                  <w:rPr>
                    <w:b/>
                    <w:color w:val="000000"/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b/>
                    <w:color w:val="000000"/>
                    <w:lang w:val="fr-FR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fr-FR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9" w:type="pct"/>
                <w:gridSpan w:val="2"/>
                <w:shd w:val="clear" w:color="auto" w:fill="auto"/>
                <w:vAlign w:val="bottom"/>
              </w:tcPr>
              <w:p w14:paraId="209949D1" w14:textId="77777777" w:rsidR="00DD3B7B" w:rsidRPr="00A51434" w:rsidRDefault="009A421C" w:rsidP="0088367E">
                <w:pPr>
                  <w:jc w:val="center"/>
                  <w:rPr>
                    <w:b/>
                    <w:color w:val="000000"/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b/>
                    <w:color w:val="000000"/>
                    <w:lang w:val="fr-FR"/>
                  </w:rPr>
                  <w:t>☐</w:t>
                </w:r>
              </w:p>
            </w:tc>
          </w:sdtContent>
        </w:sdt>
      </w:tr>
      <w:tr w:rsidR="00DD3B7B" w:rsidRPr="00A51434" w14:paraId="7CBBCDC7" w14:textId="77777777">
        <w:trPr>
          <w:gridBefore w:val="1"/>
          <w:wBefore w:w="3" w:type="pct"/>
          <w:cantSplit/>
          <w:trHeight w:val="214"/>
        </w:trPr>
        <w:tc>
          <w:tcPr>
            <w:tcW w:w="1043" w:type="pct"/>
            <w:vMerge/>
            <w:vAlign w:val="bottom"/>
          </w:tcPr>
          <w:p w14:paraId="3E8FF226" w14:textId="77777777" w:rsidR="00DD3B7B" w:rsidRPr="00A51434" w:rsidRDefault="00DD3B7B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</w:p>
        </w:tc>
        <w:tc>
          <w:tcPr>
            <w:tcW w:w="1052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49726C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105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B7722D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105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A3F320" w14:textId="77777777" w:rsidR="00DD3B7B" w:rsidRPr="00A51434" w:rsidRDefault="00DD3B7B" w:rsidP="002C1770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</w:p>
        </w:tc>
        <w:tc>
          <w:tcPr>
            <w:tcW w:w="398" w:type="pct"/>
            <w:shd w:val="clear" w:color="auto" w:fill="auto"/>
            <w:vAlign w:val="bottom"/>
          </w:tcPr>
          <w:p w14:paraId="5FB2F71A" w14:textId="77777777" w:rsidR="00DD3B7B" w:rsidRPr="00A51434" w:rsidRDefault="00DD3B7B" w:rsidP="0088367E">
            <w:pPr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t>M</w:t>
            </w:r>
          </w:p>
        </w:tc>
        <w:tc>
          <w:tcPr>
            <w:tcW w:w="399" w:type="pct"/>
            <w:gridSpan w:val="2"/>
            <w:shd w:val="clear" w:color="auto" w:fill="auto"/>
            <w:vAlign w:val="bottom"/>
          </w:tcPr>
          <w:p w14:paraId="6FBE9089" w14:textId="77777777" w:rsidR="00DD3B7B" w:rsidRPr="00A51434" w:rsidRDefault="00DD3B7B" w:rsidP="0088367E">
            <w:pPr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t>F</w:t>
            </w:r>
          </w:p>
        </w:tc>
      </w:tr>
      <w:tr w:rsidR="00D22084" w:rsidRPr="00A51434" w14:paraId="060374D6" w14:textId="77777777">
        <w:trPr>
          <w:gridBefore w:val="1"/>
          <w:wBefore w:w="3" w:type="pct"/>
          <w:cantSplit/>
        </w:trPr>
        <w:tc>
          <w:tcPr>
            <w:tcW w:w="1043" w:type="pct"/>
            <w:vAlign w:val="bottom"/>
          </w:tcPr>
          <w:p w14:paraId="4BD24ECB" w14:textId="77777777" w:rsidR="00D22084" w:rsidRPr="00A51434" w:rsidRDefault="00D22084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</w:p>
        </w:tc>
        <w:tc>
          <w:tcPr>
            <w:tcW w:w="1052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59331" w14:textId="44881BD9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Nom de famill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05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8CA9A6" w14:textId="3359C7BC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551FE5" w14:textId="46647C58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0A3375" w:rsidRPr="00A51434">
              <w:rPr>
                <w:lang w:val="fr-FR"/>
              </w:rPr>
              <w:t>Second 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797" w:type="pct"/>
            <w:gridSpan w:val="3"/>
            <w:shd w:val="clear" w:color="auto" w:fill="auto"/>
            <w:vAlign w:val="bottom"/>
          </w:tcPr>
          <w:p w14:paraId="61B55ED1" w14:textId="34A82EC4" w:rsidR="00D22084" w:rsidRPr="00A51434" w:rsidRDefault="00D22084" w:rsidP="0088367E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</w:p>
        </w:tc>
      </w:tr>
      <w:tr w:rsidR="00852DB1" w:rsidRPr="00A51434" w14:paraId="282D935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E15A" w14:textId="6B2DB769" w:rsidR="00852DB1" w:rsidRPr="00A51434" w:rsidRDefault="000A3375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Adresse postale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FC30898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4"/>
          </w:p>
        </w:tc>
      </w:tr>
      <w:tr w:rsidR="00852DB1" w:rsidRPr="00A51434" w14:paraId="21588CD3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9A466" w14:textId="77777777" w:rsidR="00852DB1" w:rsidRPr="00A51434" w:rsidRDefault="00852DB1" w:rsidP="00852DB1">
            <w:pPr>
              <w:rPr>
                <w:lang w:val="fr-FR"/>
              </w:rPr>
            </w:pP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0A4E7AD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5"/>
          </w:p>
        </w:tc>
      </w:tr>
      <w:tr w:rsidR="00852DB1" w:rsidRPr="00A51434" w14:paraId="2520104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F3E3C" w14:textId="59425450" w:rsidR="00852DB1" w:rsidRPr="00A51434" w:rsidRDefault="00E81AF6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N</w:t>
            </w:r>
            <w:r w:rsidRPr="00A51434">
              <w:rPr>
                <w:vertAlign w:val="superscript"/>
                <w:lang w:val="fr-FR"/>
              </w:rPr>
              <w:t>o</w:t>
            </w:r>
            <w:r w:rsidR="000A3375" w:rsidRPr="00A51434">
              <w:rPr>
                <w:lang w:val="fr-FR"/>
              </w:rPr>
              <w:t xml:space="preserve"> de téléphone avec code du pays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2A37DDC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6"/>
          </w:p>
        </w:tc>
      </w:tr>
      <w:tr w:rsidR="00852DB1" w:rsidRPr="00A51434" w14:paraId="026A1672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D45D7" w14:textId="27C9C71A" w:rsidR="00852DB1" w:rsidRPr="00A51434" w:rsidRDefault="000A3375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Adresse courriel </w:t>
            </w:r>
            <w:r w:rsidR="00852DB1" w:rsidRPr="00A51434">
              <w:rPr>
                <w:lang w:val="fr-FR"/>
              </w:rPr>
              <w:t>:</w:t>
            </w:r>
          </w:p>
        </w:tc>
        <w:tc>
          <w:tcPr>
            <w:tcW w:w="3577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D1EF9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7"/>
          </w:p>
        </w:tc>
      </w:tr>
      <w:tr w:rsidR="00852DB1" w:rsidRPr="00A51434" w14:paraId="4C10B4B7" w14:textId="77777777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3" w:type="pct"/>
          <w:cantSplit/>
          <w:trHeight w:val="403"/>
          <w:jc w:val="center"/>
        </w:trPr>
        <w:tc>
          <w:tcPr>
            <w:tcW w:w="142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BBAAD" w14:textId="22415FFE" w:rsidR="00852DB1" w:rsidRPr="00A51434" w:rsidRDefault="00E81AF6" w:rsidP="00852DB1">
            <w:pPr>
              <w:rPr>
                <w:lang w:val="fr-FR"/>
              </w:rPr>
            </w:pPr>
            <w:r w:rsidRPr="00A51434">
              <w:rPr>
                <w:lang w:val="fr-FR"/>
              </w:rPr>
              <w:t>N</w:t>
            </w:r>
            <w:r w:rsidRPr="00A51434">
              <w:rPr>
                <w:vertAlign w:val="superscript"/>
                <w:lang w:val="fr-FR"/>
              </w:rPr>
              <w:t>o</w:t>
            </w:r>
            <w:r w:rsidRPr="00A51434">
              <w:rPr>
                <w:lang w:val="fr-FR"/>
              </w:rPr>
              <w:t xml:space="preserve"> de fax avec code du pays :</w:t>
            </w:r>
          </w:p>
        </w:tc>
        <w:tc>
          <w:tcPr>
            <w:tcW w:w="3577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00655F96" w14:textId="77777777" w:rsidR="00852DB1" w:rsidRPr="00A51434" w:rsidRDefault="009A1F14" w:rsidP="00852DB1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8"/>
          </w:p>
        </w:tc>
      </w:tr>
    </w:tbl>
    <w:p w14:paraId="37F1A54D" w14:textId="77777777" w:rsidR="002C1770" w:rsidRPr="00A51434" w:rsidRDefault="002C1770" w:rsidP="002C1770">
      <w:pPr>
        <w:rPr>
          <w:b/>
          <w:bCs/>
          <w:lang w:val="fr-FR"/>
        </w:rPr>
      </w:pPr>
    </w:p>
    <w:p w14:paraId="4C5F5483" w14:textId="04279B00" w:rsidR="002C1770" w:rsidRPr="00A51434" w:rsidRDefault="00E81AF6" w:rsidP="002C1770">
      <w:pPr>
        <w:rPr>
          <w:b/>
          <w:bCs/>
          <w:lang w:val="fr-FR"/>
        </w:rPr>
      </w:pPr>
      <w:r w:rsidRPr="00A51434">
        <w:rPr>
          <w:b/>
          <w:bCs/>
          <w:lang w:val="fr-FR"/>
        </w:rPr>
        <w:t>Secteur d’activité dans le domaine aéronautique (cocher) </w:t>
      </w:r>
      <w:r w:rsidR="002C1770" w:rsidRPr="00A51434">
        <w:rPr>
          <w:b/>
          <w:bCs/>
          <w:lang w:val="fr-FR"/>
        </w:rPr>
        <w:t>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80"/>
        <w:gridCol w:w="2778"/>
        <w:gridCol w:w="522"/>
        <w:gridCol w:w="1107"/>
        <w:gridCol w:w="480"/>
        <w:gridCol w:w="1149"/>
        <w:gridCol w:w="480"/>
        <w:gridCol w:w="3084"/>
      </w:tblGrid>
      <w:tr w:rsidR="00740AD8" w:rsidRPr="00A51434" w14:paraId="61393A5F" w14:textId="77777777">
        <w:trPr>
          <w:cantSplit/>
          <w:trHeight w:val="432"/>
        </w:trPr>
        <w:sdt>
          <w:sdtPr>
            <w:rPr>
              <w:lang w:val="fr-FR"/>
            </w:r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03A01C2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65CAC8E5" w14:textId="05CCF66B" w:rsidR="00E81AF6" w:rsidRPr="00A51434" w:rsidRDefault="00A51434" w:rsidP="00E81AF6">
            <w:pPr>
              <w:rPr>
                <w:lang w:val="fr-FR"/>
              </w:rPr>
            </w:pPr>
            <w:r>
              <w:rPr>
                <w:lang w:val="fr-FR"/>
              </w:rPr>
              <w:t>AAC (a</w:t>
            </w:r>
            <w:r w:rsidR="00E81AF6" w:rsidRPr="00A51434">
              <w:rPr>
                <w:lang w:val="fr-FR"/>
              </w:rPr>
              <w:t xml:space="preserve">dministration ou </w:t>
            </w:r>
          </w:p>
          <w:p w14:paraId="4C620CA0" w14:textId="53AD260F" w:rsidR="002C1770" w:rsidRPr="00A51434" w:rsidRDefault="00A51434" w:rsidP="00E81AF6">
            <w:pPr>
              <w:rPr>
                <w:lang w:val="fr-FR"/>
              </w:rPr>
            </w:pPr>
            <w:r>
              <w:rPr>
                <w:lang w:val="fr-FR"/>
              </w:rPr>
              <w:t>r</w:t>
            </w:r>
            <w:r w:rsidR="00E81AF6" w:rsidRPr="00A51434">
              <w:rPr>
                <w:lang w:val="fr-FR"/>
              </w:rPr>
              <w:t>églementation)</w:t>
            </w:r>
          </w:p>
        </w:tc>
        <w:sdt>
          <w:sdtPr>
            <w:rPr>
              <w:lang w:val="fr-FR"/>
            </w:r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688B22DA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3CC4ED6C" w14:textId="68A0BE88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Aéroport</w:t>
            </w:r>
          </w:p>
        </w:tc>
        <w:sdt>
          <w:sdtPr>
            <w:rPr>
              <w:lang w:val="fr-FR"/>
            </w:r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9D5151C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2298034D" w14:textId="77777777" w:rsidR="00E81AF6" w:rsidRPr="00A51434" w:rsidRDefault="00E81AF6" w:rsidP="00E81AF6">
            <w:pPr>
              <w:rPr>
                <w:lang w:val="fr-FR"/>
              </w:rPr>
            </w:pPr>
            <w:r w:rsidRPr="00A51434">
              <w:rPr>
                <w:lang w:val="fr-FR"/>
              </w:rPr>
              <w:t xml:space="preserve">Compagnie </w:t>
            </w:r>
          </w:p>
          <w:p w14:paraId="2E97BAF3" w14:textId="3CC35B91" w:rsidR="002C1770" w:rsidRPr="00A51434" w:rsidRDefault="00E81AF6" w:rsidP="00E81AF6">
            <w:pPr>
              <w:rPr>
                <w:lang w:val="fr-FR"/>
              </w:rPr>
            </w:pPr>
            <w:r w:rsidRPr="00A51434">
              <w:rPr>
                <w:lang w:val="fr-FR"/>
              </w:rPr>
              <w:t>aérienne</w:t>
            </w:r>
          </w:p>
        </w:tc>
        <w:sdt>
          <w:sdtPr>
            <w:rPr>
              <w:lang w:val="fr-FR"/>
            </w:r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0DEBC5B6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290C8AE5" w14:textId="1254DEBF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Services au sol</w:t>
            </w:r>
          </w:p>
        </w:tc>
      </w:tr>
      <w:tr w:rsidR="00740AD8" w:rsidRPr="00A21CE8" w14:paraId="7FBF825D" w14:textId="77777777">
        <w:trPr>
          <w:cantSplit/>
          <w:trHeight w:val="432"/>
        </w:trPr>
        <w:sdt>
          <w:sdtPr>
            <w:rPr>
              <w:lang w:val="fr-FR"/>
            </w:r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813DC7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378" w:type="pct"/>
            <w:vAlign w:val="center"/>
          </w:tcPr>
          <w:p w14:paraId="582BF161" w14:textId="015892AB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Société de restauration</w:t>
            </w:r>
          </w:p>
        </w:tc>
        <w:sdt>
          <w:sdtPr>
            <w:rPr>
              <w:lang w:val="fr-FR"/>
            </w:r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9" w:type="pct"/>
                <w:vAlign w:val="center"/>
              </w:tcPr>
              <w:p w14:paraId="28D7FA45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49" w:type="pct"/>
            <w:vAlign w:val="center"/>
          </w:tcPr>
          <w:p w14:paraId="00A8EF5A" w14:textId="7B48C9D4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Fret</w:t>
            </w:r>
          </w:p>
        </w:tc>
        <w:sdt>
          <w:sdtPr>
            <w:rPr>
              <w:lang w:val="fr-FR"/>
            </w:r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6BF311B4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0" w:type="pct"/>
            <w:vAlign w:val="center"/>
          </w:tcPr>
          <w:p w14:paraId="66FB2791" w14:textId="631DE3EE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>Poste</w:t>
            </w:r>
          </w:p>
        </w:tc>
        <w:sdt>
          <w:sdtPr>
            <w:rPr>
              <w:lang w:val="fr-FR"/>
            </w:r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8" w:type="pct"/>
                <w:vAlign w:val="center"/>
              </w:tcPr>
              <w:p w14:paraId="4C29D0BF" w14:textId="77777777" w:rsidR="002C1770" w:rsidRPr="00A51434" w:rsidRDefault="009A421C" w:rsidP="005877F9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1530" w:type="pct"/>
            <w:vAlign w:val="center"/>
          </w:tcPr>
          <w:p w14:paraId="7B3A1EE0" w14:textId="1C6341C0" w:rsidR="002C1770" w:rsidRPr="00A51434" w:rsidRDefault="00E81AF6" w:rsidP="005877F9">
            <w:pPr>
              <w:rPr>
                <w:lang w:val="fr-FR"/>
              </w:rPr>
            </w:pPr>
            <w:r w:rsidRPr="00A51434">
              <w:rPr>
                <w:lang w:val="fr-FR"/>
              </w:rPr>
              <w:t xml:space="preserve">Consultant </w:t>
            </w:r>
            <w:r w:rsidR="00476E5C">
              <w:rPr>
                <w:lang w:val="fr-FR"/>
              </w:rPr>
              <w:t>en</w:t>
            </w:r>
            <w:r w:rsidRPr="00A51434">
              <w:rPr>
                <w:lang w:val="fr-FR"/>
              </w:rPr>
              <w:t xml:space="preserve"> sûreté de l’aviation</w:t>
            </w:r>
          </w:p>
        </w:tc>
      </w:tr>
    </w:tbl>
    <w:p w14:paraId="70F927E3" w14:textId="77777777" w:rsidR="002C1770" w:rsidRPr="00A51434" w:rsidRDefault="002C1770" w:rsidP="002C1770">
      <w:pPr>
        <w:rPr>
          <w:b/>
          <w:bCs/>
          <w:lang w:val="fr-FR"/>
        </w:rPr>
      </w:pPr>
    </w:p>
    <w:p w14:paraId="217C2448" w14:textId="5D9A6A55" w:rsidR="002C1770" w:rsidRPr="00A51434" w:rsidRDefault="00E81AF6" w:rsidP="002C1770">
      <w:pPr>
        <w:rPr>
          <w:b/>
          <w:bCs/>
          <w:lang w:val="fr-FR"/>
        </w:rPr>
      </w:pPr>
      <w:r w:rsidRPr="00A51434">
        <w:rPr>
          <w:b/>
          <w:bCs/>
          <w:lang w:val="fr-FR"/>
        </w:rPr>
        <w:t>Secteur d’activité dans le domaine du maintien de l’ordre ou de la sûreté (cocher) </w:t>
      </w:r>
      <w:r w:rsidR="005877F9" w:rsidRPr="00A51434">
        <w:rPr>
          <w:b/>
          <w:bCs/>
          <w:lang w:val="fr-FR"/>
        </w:rPr>
        <w:t>: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00"/>
        <w:gridCol w:w="1800"/>
        <w:gridCol w:w="500"/>
        <w:gridCol w:w="1159"/>
        <w:gridCol w:w="500"/>
        <w:gridCol w:w="1143"/>
        <w:gridCol w:w="831"/>
        <w:gridCol w:w="3647"/>
      </w:tblGrid>
      <w:tr w:rsidR="00740AD8" w:rsidRPr="00A51434" w14:paraId="4E10747D" w14:textId="77777777">
        <w:trPr>
          <w:cantSplit/>
          <w:trHeight w:val="432"/>
        </w:trPr>
        <w:sdt>
          <w:sdtPr>
            <w:rPr>
              <w:lang w:val="fr-FR"/>
            </w:r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32889887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893" w:type="pct"/>
            <w:vAlign w:val="center"/>
          </w:tcPr>
          <w:p w14:paraId="3D5039A0" w14:textId="7B1C4F20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Sécurité privée</w:t>
            </w:r>
          </w:p>
        </w:tc>
        <w:sdt>
          <w:sdtPr>
            <w:rPr>
              <w:lang w:val="fr-FR"/>
            </w:r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49BF8D03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75" w:type="pct"/>
            <w:vAlign w:val="center"/>
          </w:tcPr>
          <w:p w14:paraId="5491766B" w14:textId="089EBAB9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Armée</w:t>
            </w:r>
          </w:p>
        </w:tc>
        <w:sdt>
          <w:sdtPr>
            <w:rPr>
              <w:lang w:val="fr-FR"/>
            </w:r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6B78C7E7" w14:textId="77777777" w:rsidR="00740AD8" w:rsidRPr="00A51434" w:rsidRDefault="009A421C" w:rsidP="00740AD8">
                <w:pPr>
                  <w:rPr>
                    <w:lang w:val="fr-FR"/>
                  </w:rPr>
                </w:pPr>
                <w:r w:rsidRPr="00A51434">
                  <w:rPr>
                    <w:rFonts w:ascii="MS Gothic" w:eastAsia="MS Gothic" w:hAnsi="MS Gothic"/>
                    <w:lang w:val="fr-FR"/>
                  </w:rPr>
                  <w:t>☐</w:t>
                </w:r>
              </w:p>
            </w:tc>
          </w:sdtContent>
        </w:sdt>
        <w:tc>
          <w:tcPr>
            <w:tcW w:w="567" w:type="pct"/>
            <w:vAlign w:val="center"/>
          </w:tcPr>
          <w:p w14:paraId="1399CB60" w14:textId="77777777" w:rsidR="00740AD8" w:rsidRPr="00A51434" w:rsidRDefault="00740AD8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Police</w:t>
            </w:r>
          </w:p>
        </w:tc>
        <w:tc>
          <w:tcPr>
            <w:tcW w:w="412" w:type="pct"/>
            <w:vAlign w:val="center"/>
          </w:tcPr>
          <w:p w14:paraId="0E1BEF6E" w14:textId="7E9D8721" w:rsidR="00740AD8" w:rsidRPr="00A51434" w:rsidRDefault="00E81AF6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t>Autre </w:t>
            </w:r>
            <w:r w:rsidR="00740AD8" w:rsidRPr="00A51434">
              <w:rPr>
                <w:lang w:val="fr-FR"/>
              </w:rPr>
              <w:t xml:space="preserve">: </w:t>
            </w:r>
          </w:p>
        </w:tc>
        <w:tc>
          <w:tcPr>
            <w:tcW w:w="1810" w:type="pct"/>
            <w:tcBorders>
              <w:bottom w:val="single" w:sz="4" w:space="0" w:color="auto"/>
            </w:tcBorders>
            <w:vAlign w:val="center"/>
          </w:tcPr>
          <w:p w14:paraId="60BD025C" w14:textId="77777777" w:rsidR="00740AD8" w:rsidRPr="00A51434" w:rsidRDefault="00740AD8" w:rsidP="00740AD8">
            <w:pPr>
              <w:rPr>
                <w:lang w:val="fr-FR"/>
              </w:rPr>
            </w:pPr>
            <w:r w:rsidRPr="00A51434">
              <w:rPr>
                <w:lang w:val="fr-F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A51434">
              <w:rPr>
                <w:lang w:val="fr-FR"/>
              </w:rPr>
              <w:instrText xml:space="preserve"> FORMTEXT </w:instrText>
            </w:r>
            <w:r w:rsidRPr="00A51434">
              <w:rPr>
                <w:lang w:val="fr-FR"/>
              </w:rPr>
            </w:r>
            <w:r w:rsidRPr="00A51434">
              <w:rPr>
                <w:lang w:val="fr-FR"/>
              </w:rPr>
              <w:fldChar w:fldCharType="separate"/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noProof/>
                <w:lang w:val="fr-FR"/>
              </w:rPr>
              <w:t> </w:t>
            </w:r>
            <w:r w:rsidRPr="00A51434">
              <w:rPr>
                <w:lang w:val="fr-FR"/>
              </w:rPr>
              <w:fldChar w:fldCharType="end"/>
            </w:r>
            <w:bookmarkEnd w:id="9"/>
          </w:p>
        </w:tc>
      </w:tr>
    </w:tbl>
    <w:p w14:paraId="6851BCEB" w14:textId="77777777" w:rsidR="002C1770" w:rsidRPr="00A51434" w:rsidRDefault="002C1770" w:rsidP="002C1770">
      <w:pPr>
        <w:rPr>
          <w:lang w:val="fr-FR"/>
        </w:rPr>
      </w:pPr>
    </w:p>
    <w:p w14:paraId="22C97796" w14:textId="20FE870A" w:rsidR="002C1770" w:rsidRPr="00A51434" w:rsidRDefault="00E81AF6" w:rsidP="00476E5C">
      <w:pPr>
        <w:rPr>
          <w:b/>
          <w:lang w:val="fr-FR"/>
        </w:rPr>
      </w:pPr>
      <w:r w:rsidRPr="00A51434">
        <w:rPr>
          <w:b/>
          <w:lang w:val="fr-FR"/>
        </w:rPr>
        <w:t xml:space="preserve">Expérience </w:t>
      </w:r>
      <w:r w:rsidR="00476E5C">
        <w:rPr>
          <w:b/>
          <w:lang w:val="fr-FR"/>
        </w:rPr>
        <w:t>dans le domaine</w:t>
      </w:r>
      <w:r w:rsidR="00476E5C" w:rsidRPr="00A51434">
        <w:rPr>
          <w:b/>
          <w:lang w:val="fr-FR"/>
        </w:rPr>
        <w:t xml:space="preserve"> </w:t>
      </w:r>
      <w:r w:rsidRPr="00A51434">
        <w:rPr>
          <w:b/>
          <w:lang w:val="fr-FR"/>
        </w:rPr>
        <w:t>AVSEC </w:t>
      </w:r>
      <w:r w:rsidR="00B1666D" w:rsidRPr="00A51434">
        <w:rPr>
          <w:b/>
          <w:lang w:val="fr-FR"/>
        </w:rPr>
        <w:t>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36"/>
        <w:gridCol w:w="3012"/>
        <w:gridCol w:w="5932"/>
      </w:tblGrid>
      <w:tr w:rsidR="00B1666D" w:rsidRPr="00A51434" w14:paraId="395E8508" w14:textId="77777777" w:rsidTr="00630FE5">
        <w:trPr>
          <w:cantSplit/>
          <w:trHeight w:val="403"/>
          <w:jc w:val="center"/>
        </w:trPr>
        <w:tc>
          <w:tcPr>
            <w:tcW w:w="20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D84C5" w14:textId="4936112A" w:rsidR="00B1666D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Nombre d’années d’expérience opérationnelle </w:t>
            </w:r>
            <w:r w:rsidR="00B1666D" w:rsidRPr="00A51434">
              <w:rPr>
                <w:lang w:val="fr-FR"/>
              </w:rPr>
              <w:t>:</w:t>
            </w:r>
          </w:p>
        </w:tc>
        <w:tc>
          <w:tcPr>
            <w:tcW w:w="296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9DB33CA" w14:textId="77777777" w:rsidR="00B1666D" w:rsidRPr="00A51434" w:rsidRDefault="00B1666D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  <w:tr w:rsidR="00B1666D" w:rsidRPr="00A51434" w14:paraId="5ECF3909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243AB" w14:textId="469643ED" w:rsidR="00B1666D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Fonction</w:t>
            </w:r>
            <w:r w:rsidR="00476E5C">
              <w:rPr>
                <w:lang w:val="fr-FR"/>
              </w:rPr>
              <w:t>s</w:t>
            </w:r>
            <w:r w:rsidRPr="00A51434">
              <w:rPr>
                <w:lang w:val="fr-FR"/>
              </w:rPr>
              <w:t> </w:t>
            </w:r>
            <w:r w:rsidR="009D01C9" w:rsidRPr="00A51434">
              <w:rPr>
                <w:lang w:val="fr-FR"/>
              </w:rPr>
              <w:t>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0F8AE711" w14:textId="77777777" w:rsidR="00B1666D" w:rsidRPr="00A51434" w:rsidRDefault="00B1666D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</w:tbl>
    <w:p w14:paraId="4ECC0182" w14:textId="77777777" w:rsidR="002C1770" w:rsidRPr="00A51434" w:rsidRDefault="002C1770" w:rsidP="007316E7">
      <w:pPr>
        <w:rPr>
          <w:lang w:val="fr-FR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835"/>
        <w:gridCol w:w="695"/>
        <w:gridCol w:w="628"/>
        <w:gridCol w:w="3540"/>
        <w:gridCol w:w="1516"/>
        <w:gridCol w:w="865"/>
        <w:gridCol w:w="12"/>
      </w:tblGrid>
      <w:tr w:rsidR="00384419" w:rsidRPr="00A51434" w14:paraId="4D0BE015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403" w:type="pct"/>
            <w:vAlign w:val="bottom"/>
          </w:tcPr>
          <w:p w14:paraId="0362C002" w14:textId="150C72FE" w:rsidR="002027D3" w:rsidRPr="00A51434" w:rsidRDefault="002027D3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1.</w:t>
            </w:r>
            <w:r w:rsidRPr="00A51434">
              <w:rPr>
                <w:color w:val="000000"/>
                <w:lang w:val="fr-FR"/>
              </w:rPr>
              <w:tab/>
            </w:r>
            <w:r w:rsidR="00E81AF6" w:rsidRPr="00A51434">
              <w:rPr>
                <w:color w:val="000000"/>
                <w:lang w:val="fr-FR"/>
              </w:rPr>
              <w:t>Titre du poste actuel </w:t>
            </w:r>
            <w:r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2407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6CAFCA" w14:textId="77777777" w:rsidR="002027D3" w:rsidRPr="00A51434" w:rsidRDefault="002027D3" w:rsidP="002027D3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2AA0D8E3" w14:textId="27372ADE" w:rsidR="002027D3" w:rsidRPr="00A51434" w:rsidRDefault="00E81AF6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Nombre d’années </w:t>
            </w:r>
            <w:r w:rsidR="002027D3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428" w:type="pct"/>
            <w:shd w:val="clear" w:color="auto" w:fill="auto"/>
            <w:vAlign w:val="bottom"/>
          </w:tcPr>
          <w:p w14:paraId="77AD43B8" w14:textId="77777777" w:rsidR="002027D3" w:rsidRPr="00A51434" w:rsidRDefault="002027D3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384419" w:rsidRPr="00A51434" w14:paraId="440D56A6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BA05161" w14:textId="1AFE6A66" w:rsidR="00384419" w:rsidRPr="00A51434" w:rsidRDefault="00E81AF6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 xml:space="preserve">Nom et </w:t>
            </w:r>
            <w:r w:rsidR="00630FE5">
              <w:rPr>
                <w:lang w:val="fr-FR"/>
              </w:rPr>
              <w:t xml:space="preserve">adresse </w:t>
            </w:r>
            <w:r w:rsidRPr="00A51434">
              <w:rPr>
                <w:lang w:val="fr-FR"/>
              </w:rPr>
              <w:t>courriel du superviseur </w:t>
            </w:r>
            <w:r w:rsidR="00384419" w:rsidRPr="00A51434">
              <w:rPr>
                <w:lang w:val="fr-FR"/>
              </w:rPr>
              <w:t>:</w:t>
            </w:r>
          </w:p>
        </w:tc>
        <w:tc>
          <w:tcPr>
            <w:tcW w:w="3241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5EE895" w14:textId="77777777" w:rsidR="00384419" w:rsidRPr="00A51434" w:rsidRDefault="00384419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0"/>
          </w:p>
        </w:tc>
      </w:tr>
      <w:tr w:rsidR="00394B5B" w:rsidRPr="00A21CE8" w14:paraId="018D5E4D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4EC1F2D3" w14:textId="69E13473" w:rsidR="00394B5B" w:rsidRPr="00A51434" w:rsidRDefault="00E81AF6" w:rsidP="00384419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lang w:val="fr-FR"/>
              </w:rPr>
              <w:t>Brève description de vos fonctions et responsabilités quotidiennes </w:t>
            </w:r>
            <w:r w:rsidR="00394B5B" w:rsidRPr="00A51434">
              <w:rPr>
                <w:lang w:val="fr-FR"/>
              </w:rPr>
              <w:t>:</w:t>
            </w:r>
          </w:p>
        </w:tc>
      </w:tr>
      <w:tr w:rsidR="00394B5B" w:rsidRPr="00A51434" w14:paraId="4228BDEE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276754B0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1"/>
          </w:p>
        </w:tc>
      </w:tr>
      <w:tr w:rsidR="00394B5B" w:rsidRPr="00A51434" w14:paraId="34AC8903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B1835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2"/>
          </w:p>
        </w:tc>
      </w:tr>
      <w:tr w:rsidR="00394B5B" w:rsidRPr="00A51434" w14:paraId="5CB2E014" w14:textId="77777777" w:rsidTr="00E81AF6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11172C" w14:textId="77777777" w:rsidR="00394B5B" w:rsidRPr="00A51434" w:rsidRDefault="00A70C17" w:rsidP="00384419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3"/>
          </w:p>
        </w:tc>
      </w:tr>
      <w:tr w:rsidR="00A70C17" w:rsidRPr="00A51434" w14:paraId="5B3597D5" w14:textId="77777777" w:rsidTr="00E81AF6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B4B16" w14:textId="702789EF" w:rsidR="00A70C17" w:rsidRPr="00A51434" w:rsidRDefault="00E81AF6" w:rsidP="00402D32">
            <w:pPr>
              <w:rPr>
                <w:lang w:val="fr-FR"/>
              </w:rPr>
            </w:pPr>
            <w:r w:rsidRPr="00A51434">
              <w:rPr>
                <w:lang w:val="fr-FR"/>
              </w:rPr>
              <w:t>Nombre de personnes que vous supervisez dans le cadre de vos fonctions </w:t>
            </w:r>
            <w:r w:rsidR="00A70C17" w:rsidRPr="00A51434">
              <w:rPr>
                <w:lang w:val="fr-FR"/>
              </w:rPr>
              <w:t>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C7371" w14:textId="77777777" w:rsidR="00A70C17" w:rsidRPr="00A51434" w:rsidRDefault="00A70C17" w:rsidP="00402D32">
            <w:pPr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</w:p>
        </w:tc>
      </w:tr>
    </w:tbl>
    <w:p w14:paraId="320EA1CB" w14:textId="77777777" w:rsidR="00A70C17" w:rsidRPr="00A51434" w:rsidRDefault="00A70C17" w:rsidP="007316E7">
      <w:pPr>
        <w:rPr>
          <w:lang w:val="fr-FR"/>
        </w:rPr>
      </w:pPr>
    </w:p>
    <w:p w14:paraId="7661B34C" w14:textId="7C17E70B" w:rsidR="00733A03" w:rsidRPr="00A51434" w:rsidRDefault="00A70C17" w:rsidP="00E81AF6">
      <w:pPr>
        <w:rPr>
          <w:lang w:val="fr-FR"/>
        </w:rPr>
      </w:pPr>
      <w:r w:rsidRPr="00A51434">
        <w:rPr>
          <w:lang w:val="fr-FR"/>
        </w:rPr>
        <w:br w:type="page"/>
      </w:r>
      <w:r w:rsidR="000A43DD" w:rsidRPr="00A51434">
        <w:rPr>
          <w:color w:val="000000"/>
          <w:lang w:val="fr-FR"/>
        </w:rPr>
        <w:lastRenderedPageBreak/>
        <w:t>2.</w:t>
      </w:r>
      <w:r w:rsidR="000A43DD" w:rsidRPr="00A51434">
        <w:rPr>
          <w:color w:val="000000"/>
          <w:lang w:val="fr-FR"/>
        </w:rPr>
        <w:tab/>
      </w:r>
      <w:r w:rsidR="00E81AF6" w:rsidRPr="00A51434">
        <w:rPr>
          <w:b/>
          <w:bCs/>
          <w:lang w:val="fr-FR"/>
        </w:rPr>
        <w:t>Cours de formation AVSEC achevés </w:t>
      </w:r>
      <w:r w:rsidR="000A43DD" w:rsidRPr="00A51434">
        <w:rPr>
          <w:b/>
          <w:bCs/>
          <w:lang w:val="fr-FR"/>
        </w:rPr>
        <w:t>:</w:t>
      </w:r>
      <w:r w:rsidR="000A43DD" w:rsidRPr="00A51434">
        <w:rPr>
          <w:lang w:val="fr-FR"/>
        </w:rPr>
        <w:t xml:space="preserve"> (local, </w:t>
      </w:r>
      <w:r w:rsidR="00E81AF6" w:rsidRPr="00A51434">
        <w:rPr>
          <w:lang w:val="fr-FR"/>
        </w:rPr>
        <w:t>régional ou international</w:t>
      </w:r>
      <w:r w:rsidR="000A43DD" w:rsidRPr="00A51434">
        <w:rPr>
          <w:lang w:val="fr-FR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104"/>
        <w:gridCol w:w="1000"/>
      </w:tblGrid>
      <w:tr w:rsidR="007C24BC" w:rsidRPr="00A51434" w14:paraId="4EF30EE8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1D28608D" w14:textId="31AD837F" w:rsidR="00733A03" w:rsidRPr="00A51434" w:rsidRDefault="00E81AF6" w:rsidP="00F60CCC">
            <w:pPr>
              <w:widowControl/>
              <w:autoSpaceDE/>
              <w:autoSpaceDN/>
              <w:adjustRightInd/>
              <w:jc w:val="center"/>
              <w:rPr>
                <w:i/>
                <w:color w:val="000000"/>
                <w:lang w:val="fr-FR"/>
              </w:rPr>
            </w:pPr>
            <w:r w:rsidRPr="00A51434">
              <w:rPr>
                <w:i/>
                <w:lang w:val="fr-FR"/>
              </w:rPr>
              <w:t>Titre du cours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310CB11A" w14:textId="18597F86" w:rsidR="00733A03" w:rsidRPr="00A51434" w:rsidRDefault="00E81AF6" w:rsidP="00F60CCC">
            <w:pPr>
              <w:widowControl/>
              <w:autoSpaceDE/>
              <w:autoSpaceDN/>
              <w:adjustRightInd/>
              <w:jc w:val="center"/>
              <w:rPr>
                <w:b/>
                <w:i/>
                <w:color w:val="000000"/>
                <w:lang w:val="fr-FR"/>
              </w:rPr>
            </w:pPr>
            <w:r w:rsidRPr="00A51434">
              <w:rPr>
                <w:i/>
                <w:lang w:val="fr-FR"/>
              </w:rPr>
              <w:t>Année</w:t>
            </w:r>
          </w:p>
        </w:tc>
      </w:tr>
      <w:tr w:rsidR="00F60CCC" w:rsidRPr="00A51434" w14:paraId="421F781F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5D8FB9AA" w14:textId="77777777" w:rsidR="00F60CC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4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D2915C" w14:textId="77777777" w:rsidR="00F60CC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5"/>
          </w:p>
        </w:tc>
      </w:tr>
      <w:tr w:rsidR="007C24BC" w:rsidRPr="00A51434" w14:paraId="2B943AAC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502749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FFF62F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  <w:tr w:rsidR="007C24BC" w:rsidRPr="00A51434" w14:paraId="386CE3F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9BAAE7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both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EF858A1" w14:textId="77777777" w:rsidR="007C24BC" w:rsidRPr="00A51434" w:rsidRDefault="007C24BC" w:rsidP="000E6291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</w:tr>
    </w:tbl>
    <w:p w14:paraId="44716B05" w14:textId="77777777" w:rsidR="002027D3" w:rsidRPr="00A51434" w:rsidRDefault="002027D3" w:rsidP="007316E7">
      <w:pPr>
        <w:rPr>
          <w:lang w:val="fr-FR"/>
        </w:rPr>
      </w:pPr>
    </w:p>
    <w:p w14:paraId="4E2369D2" w14:textId="6E55555C" w:rsidR="001607AE" w:rsidRPr="00A51434" w:rsidRDefault="00E81AF6" w:rsidP="001607AE">
      <w:pPr>
        <w:tabs>
          <w:tab w:val="left" w:pos="720"/>
        </w:tabs>
        <w:jc w:val="center"/>
        <w:rPr>
          <w:b/>
          <w:lang w:val="fr-FR"/>
        </w:rPr>
      </w:pPr>
      <w:r w:rsidRPr="00A51434">
        <w:rPr>
          <w:b/>
          <w:lang w:val="fr-FR"/>
        </w:rPr>
        <w:t>Déclaration du candidat</w:t>
      </w:r>
    </w:p>
    <w:p w14:paraId="3F9F704F" w14:textId="77777777" w:rsidR="00425835" w:rsidRPr="00A51434" w:rsidRDefault="00425835" w:rsidP="001607AE">
      <w:pPr>
        <w:tabs>
          <w:tab w:val="left" w:pos="720"/>
        </w:tabs>
        <w:jc w:val="center"/>
        <w:rPr>
          <w:b/>
          <w:lang w:val="fr-FR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855"/>
        <w:gridCol w:w="6986"/>
        <w:gridCol w:w="1263"/>
      </w:tblGrid>
      <w:tr w:rsidR="00425835" w:rsidRPr="00A51434" w14:paraId="6BE6490F" w14:textId="77777777" w:rsidTr="00E81AF6">
        <w:trPr>
          <w:cantSplit/>
          <w:trHeight w:val="432"/>
        </w:trPr>
        <w:tc>
          <w:tcPr>
            <w:tcW w:w="918" w:type="pct"/>
            <w:vAlign w:val="bottom"/>
          </w:tcPr>
          <w:p w14:paraId="62A46A6D" w14:textId="0DB8C7BF" w:rsidR="00425835" w:rsidRPr="00A51434" w:rsidRDefault="00E81AF6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Je soussigné</w:t>
            </w:r>
            <w:r w:rsidR="00476E5C">
              <w:rPr>
                <w:lang w:val="fr-FR"/>
              </w:rPr>
              <w:t>,</w:t>
            </w:r>
            <w:r w:rsidRPr="00A51434">
              <w:rPr>
                <w:lang w:val="fr-FR"/>
              </w:rPr>
              <w:t xml:space="preserve"> (</w:t>
            </w:r>
            <w:r w:rsidRPr="002F3633">
              <w:rPr>
                <w:i/>
                <w:iCs/>
                <w:lang w:val="fr-FR"/>
              </w:rPr>
              <w:t>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3457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93CEBC" w14:textId="04D3AC67" w:rsidR="00425835" w:rsidRPr="00A51434" w:rsidRDefault="00425835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r w:rsidR="00476E5C">
              <w:rPr>
                <w:b/>
                <w:color w:val="000000"/>
                <w:lang w:val="fr-FR"/>
              </w:rPr>
              <w:t>,</w:t>
            </w:r>
          </w:p>
        </w:tc>
        <w:tc>
          <w:tcPr>
            <w:tcW w:w="625" w:type="pct"/>
            <w:shd w:val="clear" w:color="auto" w:fill="auto"/>
            <w:vAlign w:val="bottom"/>
          </w:tcPr>
          <w:p w14:paraId="396ED4CB" w14:textId="20F6727C" w:rsidR="00425835" w:rsidRPr="00A51434" w:rsidRDefault="00E81AF6" w:rsidP="00396409">
            <w:pPr>
              <w:widowControl/>
              <w:autoSpaceDE/>
              <w:autoSpaceDN/>
              <w:adjustRightInd/>
              <w:jc w:val="right"/>
              <w:rPr>
                <w:b/>
                <w:color w:val="000000"/>
                <w:lang w:val="fr-FR"/>
              </w:rPr>
            </w:pPr>
            <w:r w:rsidRPr="00A51434">
              <w:rPr>
                <w:lang w:val="fr-FR"/>
              </w:rPr>
              <w:t>m’engage</w:t>
            </w:r>
            <w:r w:rsidR="00425D6B" w:rsidRPr="00A51434">
              <w:rPr>
                <w:lang w:val="fr-FR"/>
              </w:rPr>
              <w:t> </w:t>
            </w:r>
            <w:r w:rsidR="00425835" w:rsidRPr="00A51434">
              <w:rPr>
                <w:lang w:val="fr-FR"/>
              </w:rPr>
              <w:t>:</w:t>
            </w:r>
          </w:p>
        </w:tc>
      </w:tr>
    </w:tbl>
    <w:p w14:paraId="7C8DB211" w14:textId="77777777" w:rsidR="001607AE" w:rsidRPr="00A51434" w:rsidRDefault="001607AE" w:rsidP="001607AE">
      <w:pPr>
        <w:rPr>
          <w:lang w:val="fr-FR"/>
        </w:rPr>
      </w:pPr>
    </w:p>
    <w:p w14:paraId="62F52C7C" w14:textId="63786092" w:rsidR="001607AE" w:rsidRPr="00A51434" w:rsidRDefault="00425835" w:rsidP="00E81AF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1.</w:t>
      </w:r>
      <w:r w:rsidR="001607AE" w:rsidRPr="00A51434">
        <w:rPr>
          <w:sz w:val="20"/>
          <w:szCs w:val="20"/>
          <w:lang w:val="fr-FR"/>
        </w:rPr>
        <w:tab/>
      </w:r>
      <w:r w:rsidR="00E81AF6" w:rsidRPr="00A51434">
        <w:rPr>
          <w:sz w:val="20"/>
          <w:szCs w:val="20"/>
          <w:lang w:val="fr-FR"/>
        </w:rPr>
        <w:t>à me comporter en tout temps d’une manière professionnelle compatible avec mon statut de participant à cette activité de formation </w:t>
      </w:r>
      <w:r w:rsidRPr="00A51434">
        <w:rPr>
          <w:sz w:val="20"/>
          <w:szCs w:val="20"/>
          <w:lang w:val="fr-FR"/>
        </w:rPr>
        <w:t>;</w:t>
      </w:r>
    </w:p>
    <w:p w14:paraId="72B88A0E" w14:textId="128F82A7" w:rsidR="001607AE" w:rsidRPr="00A51434" w:rsidRDefault="00425835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2.</w:t>
      </w:r>
      <w:r w:rsidR="001607AE" w:rsidRPr="00A51434">
        <w:rPr>
          <w:sz w:val="20"/>
          <w:szCs w:val="20"/>
          <w:lang w:val="fr-FR"/>
        </w:rPr>
        <w:tab/>
      </w:r>
      <w:r w:rsidR="00E81AF6" w:rsidRPr="00A51434">
        <w:rPr>
          <w:sz w:val="20"/>
          <w:szCs w:val="20"/>
          <w:lang w:val="fr-FR"/>
        </w:rPr>
        <w:t>à m’abstenir de toute activité politique, commerciale ou autre, contraire aux intérêts du pays hôte et de l’OACI </w:t>
      </w:r>
      <w:r w:rsidR="00A21CE8">
        <w:rPr>
          <w:sz w:val="20"/>
          <w:szCs w:val="20"/>
          <w:lang w:val="fr-FR"/>
        </w:rPr>
        <w:t>;</w:t>
      </w:r>
    </w:p>
    <w:p w14:paraId="2C952257" w14:textId="52410A8D" w:rsidR="001607AE" w:rsidRPr="00A51434" w:rsidRDefault="00425835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3.</w:t>
      </w:r>
      <w:r w:rsidR="001607AE"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à participer pleinement à l’activité de formation, y compris aux discussions de groupe, aux exercices et aux devoirs.</w:t>
      </w:r>
    </w:p>
    <w:p w14:paraId="705322C4" w14:textId="77777777" w:rsidR="001607AE" w:rsidRPr="00A51434" w:rsidRDefault="001607AE" w:rsidP="00E04CE5">
      <w:pPr>
        <w:ind w:left="360" w:hanging="360"/>
        <w:jc w:val="both"/>
        <w:rPr>
          <w:lang w:val="fr-FR"/>
        </w:rPr>
      </w:pPr>
    </w:p>
    <w:p w14:paraId="4069BE20" w14:textId="2A730F9B" w:rsidR="001607AE" w:rsidRPr="00A51434" w:rsidRDefault="00425D6B" w:rsidP="00E04CE5">
      <w:pPr>
        <w:ind w:left="360" w:hanging="360"/>
        <w:jc w:val="both"/>
        <w:rPr>
          <w:lang w:val="fr-FR"/>
        </w:rPr>
      </w:pPr>
      <w:r w:rsidRPr="00A51434">
        <w:rPr>
          <w:lang w:val="fr-FR"/>
        </w:rPr>
        <w:t>Je reconnais par la présente que </w:t>
      </w:r>
      <w:r w:rsidR="001607AE" w:rsidRPr="00A51434">
        <w:rPr>
          <w:lang w:val="fr-FR"/>
        </w:rPr>
        <w:t>:</w:t>
      </w:r>
    </w:p>
    <w:p w14:paraId="33AFB475" w14:textId="5F6F8718" w:rsidR="006855AB" w:rsidRPr="00A51434" w:rsidRDefault="006855AB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1.</w:t>
      </w:r>
      <w:r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je suis capable d’écrire et de parler dans la langue dans laquelle l’activité de formation sera dispensée </w:t>
      </w:r>
      <w:r w:rsidRPr="00A51434">
        <w:rPr>
          <w:sz w:val="20"/>
          <w:szCs w:val="20"/>
          <w:lang w:val="fr-FR"/>
        </w:rPr>
        <w:t xml:space="preserve">; </w:t>
      </w:r>
    </w:p>
    <w:p w14:paraId="76AAB661" w14:textId="70DD6AA6" w:rsidR="001607AE" w:rsidRPr="00A51434" w:rsidRDefault="006855AB" w:rsidP="00425D6B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>2.</w:t>
      </w:r>
      <w:r w:rsidRPr="00A51434">
        <w:rPr>
          <w:sz w:val="20"/>
          <w:szCs w:val="20"/>
          <w:lang w:val="fr-FR"/>
        </w:rPr>
        <w:tab/>
      </w:r>
      <w:r w:rsidR="00425D6B" w:rsidRPr="00A51434">
        <w:rPr>
          <w:sz w:val="20"/>
          <w:szCs w:val="20"/>
          <w:lang w:val="fr-FR"/>
        </w:rPr>
        <w:t>tous les renseignements que j’ai fournis sont vrais et corrects</w:t>
      </w:r>
      <w:r w:rsidR="009D15DF" w:rsidRPr="00A51434">
        <w:rPr>
          <w:sz w:val="20"/>
          <w:szCs w:val="20"/>
          <w:lang w:val="fr-FR"/>
        </w:rPr>
        <w:t>.</w:t>
      </w:r>
    </w:p>
    <w:p w14:paraId="0E23AB31" w14:textId="77777777" w:rsidR="001607AE" w:rsidRPr="00A51434" w:rsidRDefault="001607AE" w:rsidP="001607AE">
      <w:pPr>
        <w:tabs>
          <w:tab w:val="left" w:pos="720"/>
          <w:tab w:val="left" w:pos="1440"/>
          <w:tab w:val="left" w:pos="2160"/>
          <w:tab w:val="left" w:pos="2880"/>
        </w:tabs>
        <w:ind w:left="3448" w:hanging="3448"/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2134"/>
        <w:gridCol w:w="3701"/>
        <w:gridCol w:w="1673"/>
        <w:gridCol w:w="2572"/>
      </w:tblGrid>
      <w:tr w:rsidR="001607AE" w:rsidRPr="00A51434" w14:paraId="4DBFBD2E" w14:textId="77777777">
        <w:trPr>
          <w:trHeight w:val="432"/>
        </w:trPr>
        <w:tc>
          <w:tcPr>
            <w:tcW w:w="1058" w:type="pct"/>
            <w:vAlign w:val="bottom"/>
          </w:tcPr>
          <w:p w14:paraId="096B2556" w14:textId="65EC169A" w:rsidR="001607AE" w:rsidRPr="00A51434" w:rsidRDefault="00425D6B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Signature du candidat </w:t>
            </w:r>
            <w:r w:rsidR="009D15DF"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836" w:type="pct"/>
            <w:tcBorders>
              <w:bottom w:val="single" w:sz="4" w:space="0" w:color="auto"/>
            </w:tcBorders>
            <w:vAlign w:val="bottom"/>
          </w:tcPr>
          <w:p w14:paraId="6E83FFFF" w14:textId="77777777" w:rsidR="001607AE" w:rsidRPr="00A51434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6" w:name="Text24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6"/>
          </w:p>
        </w:tc>
        <w:tc>
          <w:tcPr>
            <w:tcW w:w="830" w:type="pct"/>
            <w:vAlign w:val="bottom"/>
          </w:tcPr>
          <w:p w14:paraId="5900DCD6" w14:textId="2D2C09AF" w:rsidR="001607AE" w:rsidRPr="00A51434" w:rsidRDefault="009D15DF" w:rsidP="00402D32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color w:val="000000"/>
                <w:lang w:val="fr-FR"/>
              </w:rPr>
              <w:t>Date</w:t>
            </w:r>
            <w:r w:rsidR="00425D6B" w:rsidRPr="00A51434">
              <w:rPr>
                <w:color w:val="000000"/>
                <w:lang w:val="fr-FR"/>
              </w:rPr>
              <w:t> </w:t>
            </w:r>
            <w:r w:rsidRPr="00A51434">
              <w:rPr>
                <w:color w:val="000000"/>
                <w:lang w:val="fr-FR"/>
              </w:rPr>
              <w:t>:</w:t>
            </w:r>
          </w:p>
        </w:tc>
        <w:tc>
          <w:tcPr>
            <w:tcW w:w="1276" w:type="pct"/>
            <w:tcBorders>
              <w:bottom w:val="single" w:sz="4" w:space="0" w:color="auto"/>
            </w:tcBorders>
            <w:vAlign w:val="bottom"/>
          </w:tcPr>
          <w:p w14:paraId="1124D9AF" w14:textId="77777777" w:rsidR="001607AE" w:rsidRPr="00A51434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7" w:name="Text19"/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  <w:bookmarkEnd w:id="17"/>
          </w:p>
        </w:tc>
      </w:tr>
    </w:tbl>
    <w:p w14:paraId="4FC966CD" w14:textId="77777777" w:rsidR="000324C4" w:rsidRPr="00A51434" w:rsidRDefault="000324C4" w:rsidP="000324C4">
      <w:pPr>
        <w:rPr>
          <w:lang w:val="fr-FR"/>
        </w:rPr>
      </w:pPr>
    </w:p>
    <w:p w14:paraId="7C799F2F" w14:textId="6174D976" w:rsidR="000324C4" w:rsidRPr="00A51434" w:rsidRDefault="00425D6B" w:rsidP="000324C4">
      <w:pPr>
        <w:jc w:val="center"/>
        <w:outlineLvl w:val="0"/>
        <w:rPr>
          <w:lang w:val="fr-FR"/>
        </w:rPr>
      </w:pPr>
      <w:r w:rsidRPr="00A51434">
        <w:rPr>
          <w:b/>
          <w:bCs/>
          <w:lang w:val="fr-FR"/>
        </w:rPr>
        <w:t xml:space="preserve">DEUXIÈME PARTIE </w:t>
      </w:r>
      <w:r w:rsidRPr="00A51434">
        <w:rPr>
          <w:lang w:val="fr-FR"/>
        </w:rPr>
        <w:t>(CARACTÈRES D’IMPRIMERIE)</w:t>
      </w:r>
    </w:p>
    <w:p w14:paraId="60DCD0AC" w14:textId="77777777" w:rsidR="007316E7" w:rsidRPr="00A51434" w:rsidRDefault="007316E7" w:rsidP="007316E7">
      <w:pPr>
        <w:widowControl/>
        <w:autoSpaceDE/>
        <w:autoSpaceDN/>
        <w:adjustRightInd/>
        <w:rPr>
          <w:lang w:val="fr-FR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7"/>
        <w:gridCol w:w="1411"/>
        <w:gridCol w:w="691"/>
        <w:gridCol w:w="2657"/>
        <w:gridCol w:w="2002"/>
        <w:gridCol w:w="887"/>
        <w:gridCol w:w="2425"/>
      </w:tblGrid>
      <w:tr w:rsidR="000324C4" w:rsidRPr="00A51434" w14:paraId="775E83BF" w14:textId="77777777" w:rsidTr="00A80FB5">
        <w:trPr>
          <w:cantSplit/>
          <w:trHeight w:val="432"/>
        </w:trPr>
        <w:tc>
          <w:tcPr>
            <w:tcW w:w="703" w:type="pct"/>
            <w:gridSpan w:val="2"/>
            <w:vAlign w:val="bottom"/>
          </w:tcPr>
          <w:p w14:paraId="5212402E" w14:textId="77777777" w:rsidR="00425D6B" w:rsidRPr="00A51434" w:rsidRDefault="00425D6B" w:rsidP="00425D6B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lang w:val="fr-FR"/>
              </w:rPr>
              <w:t>Organisme</w:t>
            </w:r>
          </w:p>
          <w:p w14:paraId="123E4768" w14:textId="08C89C64" w:rsidR="000324C4" w:rsidRPr="00A51434" w:rsidRDefault="00425D6B" w:rsidP="00425D6B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lang w:val="fr-FR"/>
              </w:rPr>
              <w:t>parrain </w:t>
            </w:r>
            <w:r w:rsidR="000324C4" w:rsidRPr="00A51434">
              <w:rPr>
                <w:lang w:val="fr-FR"/>
              </w:rPr>
              <w:t>:</w:t>
            </w:r>
          </w:p>
        </w:tc>
        <w:tc>
          <w:tcPr>
            <w:tcW w:w="3094" w:type="pct"/>
            <w:gridSpan w:val="4"/>
            <w:tcBorders>
              <w:bottom w:val="single" w:sz="4" w:space="0" w:color="auto"/>
            </w:tcBorders>
            <w:vAlign w:val="bottom"/>
          </w:tcPr>
          <w:p w14:paraId="7A4609FD" w14:textId="77777777" w:rsidR="000324C4" w:rsidRPr="00A51434" w:rsidRDefault="00396409" w:rsidP="00402D32">
            <w:pPr>
              <w:widowControl/>
              <w:autoSpaceDE/>
              <w:autoSpaceDN/>
              <w:adjustRightInd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8" w:name="Text25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8"/>
          </w:p>
        </w:tc>
        <w:tc>
          <w:tcPr>
            <w:tcW w:w="1203" w:type="pct"/>
            <w:vAlign w:val="bottom"/>
          </w:tcPr>
          <w:p w14:paraId="6BFA2B5D" w14:textId="2A1A1D85" w:rsidR="000324C4" w:rsidRPr="00A51434" w:rsidRDefault="00A80FB5" w:rsidP="00402D32">
            <w:pPr>
              <w:widowControl/>
              <w:autoSpaceDE/>
              <w:autoSpaceDN/>
              <w:adjustRightInd/>
              <w:rPr>
                <w:lang w:val="fr-FR"/>
              </w:rPr>
            </w:pPr>
            <w:r w:rsidRPr="00A51434">
              <w:rPr>
                <w:color w:val="000000"/>
                <w:lang w:val="fr-FR"/>
              </w:rPr>
              <w:t>présente la candidature de </w:t>
            </w:r>
            <w:r w:rsidR="000324C4" w:rsidRPr="00A51434">
              <w:rPr>
                <w:color w:val="000000"/>
                <w:lang w:val="fr-FR"/>
              </w:rPr>
              <w:t>:</w:t>
            </w:r>
          </w:p>
        </w:tc>
      </w:tr>
      <w:tr w:rsidR="00402D32" w:rsidRPr="00A21CE8" w14:paraId="4A267EB9" w14:textId="77777777" w:rsidTr="00A6505F">
        <w:trPr>
          <w:gridBefore w:val="1"/>
          <w:wBefore w:w="3" w:type="pct"/>
          <w:cantSplit/>
          <w:trHeight w:val="432"/>
        </w:trPr>
        <w:tc>
          <w:tcPr>
            <w:tcW w:w="1043" w:type="pct"/>
            <w:gridSpan w:val="2"/>
            <w:tcBorders>
              <w:bottom w:val="single" w:sz="4" w:space="0" w:color="auto"/>
            </w:tcBorders>
            <w:vAlign w:val="bottom"/>
          </w:tcPr>
          <w:p w14:paraId="7FF1250D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131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1276EDD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D4F9F7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b/>
                <w:color w:val="000000"/>
                <w:lang w:val="fr-FR"/>
              </w:rPr>
            </w:pPr>
            <w:r w:rsidRPr="00A51434">
              <w:rPr>
                <w:b/>
                <w:color w:val="000000"/>
                <w:lang w:val="fr-F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51434">
              <w:rPr>
                <w:b/>
                <w:color w:val="000000"/>
                <w:lang w:val="fr-FR"/>
              </w:rPr>
              <w:instrText xml:space="preserve"> FORMTEXT </w:instrText>
            </w:r>
            <w:r w:rsidRPr="00A51434">
              <w:rPr>
                <w:b/>
                <w:color w:val="000000"/>
                <w:lang w:val="fr-FR"/>
              </w:rPr>
            </w:r>
            <w:r w:rsidRPr="00A51434">
              <w:rPr>
                <w:b/>
                <w:color w:val="000000"/>
                <w:lang w:val="fr-FR"/>
              </w:rPr>
              <w:fldChar w:fldCharType="separate"/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noProof/>
                <w:color w:val="000000"/>
                <w:lang w:val="fr-FR"/>
              </w:rPr>
              <w:t> </w:t>
            </w:r>
            <w:r w:rsidRPr="00A51434">
              <w:rPr>
                <w:b/>
                <w:color w:val="000000"/>
                <w:lang w:val="fr-FR"/>
              </w:rPr>
              <w:fldChar w:fldCharType="end"/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45863EDD" w14:textId="73FDB16D" w:rsidR="00D74BFE" w:rsidRPr="00A51434" w:rsidRDefault="006B01B6" w:rsidP="00396409">
            <w:pPr>
              <w:widowControl/>
              <w:autoSpaceDE/>
              <w:autoSpaceDN/>
              <w:adjustRightInd/>
              <w:rPr>
                <w:b/>
                <w:color w:val="000000"/>
                <w:lang w:val="fr-FR" w:eastAsia="ko-KR"/>
              </w:rPr>
            </w:pPr>
            <w:r w:rsidRPr="00A51434">
              <w:rPr>
                <w:lang w:val="fr-FR"/>
              </w:rPr>
              <w:t xml:space="preserve">pour participer à l’activité de </w:t>
            </w:r>
          </w:p>
        </w:tc>
      </w:tr>
      <w:tr w:rsidR="00402D32" w:rsidRPr="00A51434" w14:paraId="64904FE1" w14:textId="77777777" w:rsidTr="00A6505F">
        <w:trPr>
          <w:gridBefore w:val="1"/>
          <w:wBefore w:w="3" w:type="pct"/>
          <w:cantSplit/>
        </w:trPr>
        <w:tc>
          <w:tcPr>
            <w:tcW w:w="1043" w:type="pct"/>
            <w:gridSpan w:val="2"/>
            <w:vAlign w:val="bottom"/>
          </w:tcPr>
          <w:p w14:paraId="41D86243" w14:textId="6F8A6FBD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Nom de famill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318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3E8320" w14:textId="5030A5F8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3933D8" w14:textId="61DE9F1D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6B01B6" w:rsidRPr="00A51434">
              <w:rPr>
                <w:lang w:val="fr-FR"/>
              </w:rPr>
              <w:t>Second prénom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643" w:type="pct"/>
            <w:gridSpan w:val="2"/>
            <w:shd w:val="clear" w:color="auto" w:fill="auto"/>
            <w:vAlign w:val="bottom"/>
          </w:tcPr>
          <w:p w14:paraId="2F86E1C7" w14:textId="77777777" w:rsidR="00D74BFE" w:rsidRPr="00A51434" w:rsidRDefault="00D74BFE" w:rsidP="00402D32">
            <w:pPr>
              <w:widowControl/>
              <w:autoSpaceDE/>
              <w:autoSpaceDN/>
              <w:adjustRightInd/>
              <w:jc w:val="center"/>
              <w:rPr>
                <w:color w:val="000000"/>
                <w:lang w:val="fr-FR"/>
              </w:rPr>
            </w:pPr>
          </w:p>
        </w:tc>
      </w:tr>
      <w:tr w:rsidR="00317DEA" w:rsidRPr="00A21CE8" w14:paraId="06B244F0" w14:textId="77777777" w:rsidTr="00317DEA">
        <w:trPr>
          <w:gridBefore w:val="1"/>
          <w:wBefore w:w="3" w:type="pct"/>
          <w:cantSplit/>
        </w:trPr>
        <w:tc>
          <w:tcPr>
            <w:tcW w:w="4997" w:type="pct"/>
            <w:gridSpan w:val="6"/>
            <w:vAlign w:val="bottom"/>
          </w:tcPr>
          <w:p w14:paraId="0F555A9C" w14:textId="77777777" w:rsidR="00BA3AC1" w:rsidRPr="00A51434" w:rsidRDefault="00BA3AC1" w:rsidP="00A8607C">
            <w:pPr>
              <w:widowControl/>
              <w:autoSpaceDE/>
              <w:autoSpaceDN/>
              <w:adjustRightInd/>
              <w:rPr>
                <w:lang w:val="fr-FR"/>
              </w:rPr>
            </w:pPr>
          </w:p>
          <w:p w14:paraId="5881CD6A" w14:textId="47899FDE" w:rsidR="00317DEA" w:rsidRPr="00A51434" w:rsidRDefault="006B01B6" w:rsidP="00630FE5">
            <w:pPr>
              <w:widowControl/>
              <w:autoSpaceDE/>
              <w:autoSpaceDN/>
              <w:adjustRightInd/>
              <w:rPr>
                <w:color w:val="000000"/>
                <w:lang w:val="fr-FR"/>
              </w:rPr>
            </w:pPr>
            <w:r w:rsidRPr="00A51434">
              <w:rPr>
                <w:lang w:val="fr-FR"/>
              </w:rPr>
              <w:t xml:space="preserve">formation </w:t>
            </w:r>
            <w:r w:rsidR="00630FE5">
              <w:rPr>
                <w:lang w:val="fr-FR"/>
              </w:rPr>
              <w:t>susmentionnée</w:t>
            </w:r>
            <w:r w:rsidR="00476E5C">
              <w:rPr>
                <w:lang w:val="fr-FR"/>
              </w:rPr>
              <w:t>,</w:t>
            </w:r>
            <w:r w:rsidRPr="00A51434">
              <w:rPr>
                <w:lang w:val="fr-FR"/>
              </w:rPr>
              <w:t xml:space="preserve"> parrainée par l’OACI, et ce faisant, certifie que </w:t>
            </w:r>
            <w:r w:rsidR="00317DEA" w:rsidRPr="00A51434">
              <w:rPr>
                <w:lang w:val="fr-FR"/>
              </w:rPr>
              <w:t>:</w:t>
            </w:r>
          </w:p>
        </w:tc>
      </w:tr>
    </w:tbl>
    <w:p w14:paraId="000B4E1C" w14:textId="77777777" w:rsidR="008A5BBA" w:rsidRPr="00A51434" w:rsidRDefault="008A5BBA" w:rsidP="008A5BBA">
      <w:pPr>
        <w:rPr>
          <w:lang w:val="fr-FR"/>
        </w:rPr>
      </w:pPr>
    </w:p>
    <w:p w14:paraId="5EBECF73" w14:textId="5720F5C6" w:rsidR="006B01B6" w:rsidRPr="002F3633" w:rsidRDefault="006B01B6" w:rsidP="00476E5C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1. </w:t>
      </w:r>
      <w:r w:rsidRPr="00A51434">
        <w:rPr>
          <w:sz w:val="20"/>
          <w:szCs w:val="20"/>
          <w:lang w:val="fr-FR"/>
        </w:rPr>
        <w:tab/>
      </w:r>
      <w:r w:rsidRPr="002F3633">
        <w:rPr>
          <w:sz w:val="20"/>
          <w:szCs w:val="20"/>
          <w:lang w:val="fr-FR"/>
        </w:rPr>
        <w:t xml:space="preserve">tous les renseignements fournis dans la présente </w:t>
      </w:r>
      <w:r w:rsidR="00476E5C" w:rsidRPr="002F3633">
        <w:rPr>
          <w:sz w:val="20"/>
          <w:szCs w:val="20"/>
          <w:lang w:val="fr-FR"/>
        </w:rPr>
        <w:t xml:space="preserve">candidature </w:t>
      </w:r>
      <w:r w:rsidR="00E704F9">
        <w:rPr>
          <w:sz w:val="20"/>
          <w:szCs w:val="20"/>
          <w:lang w:val="fr-FR"/>
        </w:rPr>
        <w:t>sont vérifiables sur demande </w:t>
      </w:r>
      <w:r w:rsidRPr="002F3633">
        <w:rPr>
          <w:sz w:val="20"/>
          <w:szCs w:val="20"/>
          <w:lang w:val="fr-FR"/>
        </w:rPr>
        <w:t>;</w:t>
      </w:r>
    </w:p>
    <w:p w14:paraId="5929605E" w14:textId="6090D0D6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2F3633">
        <w:rPr>
          <w:sz w:val="20"/>
          <w:szCs w:val="20"/>
          <w:lang w:val="fr-FR"/>
        </w:rPr>
        <w:t xml:space="preserve">2.  </w:t>
      </w:r>
      <w:r w:rsidRPr="002F3633">
        <w:rPr>
          <w:sz w:val="20"/>
          <w:szCs w:val="20"/>
          <w:lang w:val="fr-FR"/>
        </w:rPr>
        <w:tab/>
        <w:t>il prendra en charge les</w:t>
      </w:r>
      <w:r w:rsidRPr="00A51434">
        <w:rPr>
          <w:sz w:val="20"/>
          <w:szCs w:val="20"/>
          <w:lang w:val="fr-FR"/>
        </w:rPr>
        <w:t xml:space="preserve"> coûts afférents au transport aller-retour pour l’activité de formation, au logement, à tous les repas non fournis par le centre de formation à la sûreté de l’aviation (CFS</w:t>
      </w:r>
      <w:r w:rsidR="00E704F9">
        <w:rPr>
          <w:sz w:val="20"/>
          <w:szCs w:val="20"/>
          <w:lang w:val="fr-FR"/>
        </w:rPr>
        <w:t>A), et autres frais accessoires </w:t>
      </w:r>
      <w:r w:rsidRPr="00A51434">
        <w:rPr>
          <w:sz w:val="20"/>
          <w:szCs w:val="20"/>
          <w:lang w:val="fr-FR"/>
        </w:rPr>
        <w:t>;</w:t>
      </w:r>
    </w:p>
    <w:p w14:paraId="2362DE13" w14:textId="11DABC3B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3. </w:t>
      </w:r>
      <w:r w:rsidRPr="00A51434">
        <w:rPr>
          <w:sz w:val="20"/>
          <w:szCs w:val="20"/>
          <w:lang w:val="fr-FR"/>
        </w:rPr>
        <w:tab/>
        <w:t>le candidat est médicalement apte et possède une couverture d’assurance médicale pour toute maladie ou urgence médicale pouvant survenir durant l’</w:t>
      </w:r>
      <w:r w:rsidR="00E704F9">
        <w:rPr>
          <w:sz w:val="20"/>
          <w:szCs w:val="20"/>
          <w:lang w:val="fr-FR"/>
        </w:rPr>
        <w:t>activité de formation ci-dessus </w:t>
      </w:r>
      <w:r w:rsidRPr="00A51434">
        <w:rPr>
          <w:sz w:val="20"/>
          <w:szCs w:val="20"/>
          <w:lang w:val="fr-FR"/>
        </w:rPr>
        <w:t>;</w:t>
      </w:r>
    </w:p>
    <w:p w14:paraId="22EE5645" w14:textId="0BF79239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4. </w:t>
      </w:r>
      <w:r w:rsidRPr="00A51434">
        <w:rPr>
          <w:sz w:val="20"/>
          <w:szCs w:val="20"/>
          <w:lang w:val="fr-FR"/>
        </w:rPr>
        <w:tab/>
        <w:t xml:space="preserve">le candidat répond à toutes les conditions requises pour cette activité de formation et/ou fait </w:t>
      </w:r>
      <w:r w:rsidR="00630FE5">
        <w:rPr>
          <w:sz w:val="20"/>
          <w:szCs w:val="20"/>
          <w:lang w:val="fr-FR"/>
        </w:rPr>
        <w:t>partie de la populatio</w:t>
      </w:r>
      <w:r w:rsidR="00E704F9">
        <w:rPr>
          <w:sz w:val="20"/>
          <w:szCs w:val="20"/>
          <w:lang w:val="fr-FR"/>
        </w:rPr>
        <w:t>n « </w:t>
      </w:r>
      <w:r w:rsidR="00630FE5">
        <w:rPr>
          <w:sz w:val="20"/>
          <w:szCs w:val="20"/>
          <w:lang w:val="fr-FR"/>
        </w:rPr>
        <w:t>cible </w:t>
      </w:r>
      <w:r w:rsidRPr="00A51434">
        <w:rPr>
          <w:sz w:val="20"/>
          <w:szCs w:val="20"/>
          <w:lang w:val="fr-FR"/>
        </w:rPr>
        <w:t>» recherchée par l’OACI, tel qu’indi</w:t>
      </w:r>
      <w:r w:rsidR="00E704F9">
        <w:rPr>
          <w:sz w:val="20"/>
          <w:szCs w:val="20"/>
          <w:lang w:val="fr-FR"/>
        </w:rPr>
        <w:t>qué dans la lettre d’invitation </w:t>
      </w:r>
      <w:r w:rsidRPr="00A51434">
        <w:rPr>
          <w:sz w:val="20"/>
          <w:szCs w:val="20"/>
          <w:lang w:val="fr-FR"/>
        </w:rPr>
        <w:t>;</w:t>
      </w:r>
    </w:p>
    <w:p w14:paraId="2C7066F7" w14:textId="160AFB29" w:rsidR="006B01B6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5.  </w:t>
      </w:r>
      <w:r w:rsidRPr="00A51434">
        <w:rPr>
          <w:sz w:val="20"/>
          <w:szCs w:val="20"/>
          <w:lang w:val="fr-FR"/>
        </w:rPr>
        <w:tab/>
        <w:t>le candidat est actuellement, ou sera dans les 90 jours à venir, affecté à un poste qui tient compte des objec</w:t>
      </w:r>
      <w:r w:rsidR="00CF639F">
        <w:rPr>
          <w:sz w:val="20"/>
          <w:szCs w:val="20"/>
          <w:lang w:val="fr-FR"/>
        </w:rPr>
        <w:t>tifs de l’activité de formation </w:t>
      </w:r>
      <w:r w:rsidRPr="00A51434">
        <w:rPr>
          <w:sz w:val="20"/>
          <w:szCs w:val="20"/>
          <w:lang w:val="fr-FR"/>
        </w:rPr>
        <w:t>;</w:t>
      </w:r>
    </w:p>
    <w:p w14:paraId="2782899E" w14:textId="3C72FCC4" w:rsidR="008A5BBA" w:rsidRPr="00A51434" w:rsidRDefault="006B01B6" w:rsidP="006B01B6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6. </w:t>
      </w:r>
      <w:r w:rsidRPr="00A51434">
        <w:rPr>
          <w:sz w:val="20"/>
          <w:szCs w:val="20"/>
          <w:lang w:val="fr-FR"/>
        </w:rPr>
        <w:tab/>
        <w:t>le candidat arrivera pour le début de l’activité de formation et sera disponible durant tout</w:t>
      </w:r>
      <w:r w:rsidR="00630FE5">
        <w:rPr>
          <w:sz w:val="20"/>
          <w:szCs w:val="20"/>
          <w:lang w:val="fr-FR"/>
        </w:rPr>
        <w:t>e la période prévue à cet effet ;</w:t>
      </w:r>
    </w:p>
    <w:p w14:paraId="55E63C80" w14:textId="1BA9C249" w:rsidR="008A5BBA" w:rsidRPr="00A51434" w:rsidRDefault="00056E39" w:rsidP="00EC76A2">
      <w:pPr>
        <w:pStyle w:val="Listabc"/>
        <w:ind w:left="360" w:hanging="360"/>
        <w:rPr>
          <w:sz w:val="20"/>
          <w:szCs w:val="20"/>
          <w:lang w:val="fr-FR"/>
        </w:rPr>
      </w:pPr>
      <w:r w:rsidRPr="00A51434">
        <w:rPr>
          <w:sz w:val="20"/>
          <w:szCs w:val="20"/>
          <w:lang w:val="fr-FR"/>
        </w:rPr>
        <w:t xml:space="preserve">7. </w:t>
      </w:r>
      <w:r w:rsidRPr="00A51434">
        <w:rPr>
          <w:sz w:val="20"/>
          <w:szCs w:val="20"/>
          <w:lang w:val="fr-FR"/>
        </w:rPr>
        <w:tab/>
      </w:r>
      <w:r w:rsidR="00EC76A2" w:rsidRPr="00A51434">
        <w:rPr>
          <w:sz w:val="20"/>
          <w:szCs w:val="20"/>
          <w:lang w:val="fr-FR"/>
        </w:rPr>
        <w:t xml:space="preserve">le formulaire de candidature est </w:t>
      </w:r>
      <w:r w:rsidR="00EC76A2" w:rsidRPr="00630FE5">
        <w:rPr>
          <w:b/>
          <w:bCs/>
          <w:sz w:val="20"/>
          <w:szCs w:val="20"/>
          <w:lang w:val="fr-FR"/>
        </w:rPr>
        <w:t>autorisé</w:t>
      </w:r>
      <w:r w:rsidR="00EC76A2" w:rsidRPr="00A51434">
        <w:rPr>
          <w:sz w:val="20"/>
          <w:szCs w:val="20"/>
          <w:lang w:val="fr-FR"/>
        </w:rPr>
        <w:t xml:space="preserve"> par </w:t>
      </w:r>
      <w:r w:rsidR="00EC76A2" w:rsidRPr="00A51434">
        <w:rPr>
          <w:b/>
          <w:bCs/>
          <w:sz w:val="20"/>
          <w:szCs w:val="20"/>
          <w:lang w:val="fr-FR"/>
        </w:rPr>
        <w:t>l’autorité nationale compétente en matière de sûreté de l’aviation</w:t>
      </w:r>
      <w:r w:rsidR="00EC76A2" w:rsidRPr="00A51434">
        <w:rPr>
          <w:sz w:val="20"/>
          <w:szCs w:val="20"/>
          <w:lang w:val="fr-FR"/>
        </w:rPr>
        <w:t xml:space="preserve"> (scellé/cacheté et signé ci-dessous) </w:t>
      </w:r>
      <w:r w:rsidR="00EC76A2" w:rsidRPr="00A51434">
        <w:rPr>
          <w:i/>
          <w:iCs/>
          <w:sz w:val="20"/>
          <w:szCs w:val="20"/>
          <w:lang w:val="fr-FR"/>
        </w:rPr>
        <w:t>avant</w:t>
      </w:r>
      <w:r w:rsidR="00EC76A2" w:rsidRPr="00A51434">
        <w:rPr>
          <w:sz w:val="20"/>
          <w:szCs w:val="20"/>
          <w:lang w:val="fr-FR"/>
        </w:rPr>
        <w:t xml:space="preserve"> qu’il ne soit soumis à l’OACI.</w:t>
      </w:r>
    </w:p>
    <w:p w14:paraId="7CABECFD" w14:textId="77777777" w:rsidR="00CA59F4" w:rsidRPr="00A51434" w:rsidRDefault="00CA59F4" w:rsidP="00E04CE5">
      <w:pPr>
        <w:pStyle w:val="Listabc"/>
        <w:ind w:left="360" w:hanging="360"/>
        <w:rPr>
          <w:sz w:val="20"/>
          <w:szCs w:val="20"/>
          <w:lang w:val="fr-FR"/>
        </w:rPr>
      </w:pPr>
    </w:p>
    <w:p w14:paraId="6AAF94BA" w14:textId="77777777" w:rsidR="00CA59F4" w:rsidRPr="00A51434" w:rsidRDefault="00CA59F4" w:rsidP="00E04CE5">
      <w:pPr>
        <w:pStyle w:val="Listabc"/>
        <w:ind w:left="360" w:hanging="360"/>
        <w:rPr>
          <w:sz w:val="20"/>
          <w:szCs w:val="20"/>
          <w:lang w:val="fr-FR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35"/>
        <w:gridCol w:w="1318"/>
        <w:gridCol w:w="4427"/>
      </w:tblGrid>
      <w:tr w:rsidR="00256923" w:rsidRPr="00A51434" w14:paraId="713F79B5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6CE99648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19"/>
          </w:p>
        </w:tc>
        <w:tc>
          <w:tcPr>
            <w:tcW w:w="1350" w:type="dxa"/>
            <w:vAlign w:val="bottom"/>
          </w:tcPr>
          <w:p w14:paraId="58374BE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5C66DD2A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0"/>
          </w:p>
        </w:tc>
      </w:tr>
      <w:tr w:rsidR="00256923" w:rsidRPr="00A21CE8" w14:paraId="33B21032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2B2D12B6" w14:textId="3F2D9720" w:rsidR="00752F8A" w:rsidRPr="00A51434" w:rsidRDefault="00752F8A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 xml:space="preserve">(Signature </w:t>
            </w:r>
            <w:r w:rsidR="00EC76A2" w:rsidRPr="00A51434">
              <w:rPr>
                <w:lang w:val="fr-FR"/>
              </w:rPr>
              <w:t>de l’autorité nationale compétente</w:t>
            </w:r>
            <w:r w:rsidRPr="00A51434">
              <w:rPr>
                <w:lang w:val="fr-FR"/>
              </w:rPr>
              <w:t>)</w:t>
            </w:r>
          </w:p>
        </w:tc>
        <w:tc>
          <w:tcPr>
            <w:tcW w:w="1350" w:type="dxa"/>
          </w:tcPr>
          <w:p w14:paraId="7B3390A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04405964" w14:textId="79148D32" w:rsidR="00752F8A" w:rsidRPr="00A51434" w:rsidRDefault="00752F8A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</w:t>
            </w:r>
            <w:r w:rsidR="00EC76A2" w:rsidRPr="00A51434">
              <w:rPr>
                <w:lang w:val="fr-FR"/>
              </w:rPr>
              <w:t>Nom de l’autorité nationale compétente en caractères d’imprimerie</w:t>
            </w:r>
            <w:r w:rsidRPr="00A51434">
              <w:rPr>
                <w:lang w:val="fr-FR"/>
              </w:rPr>
              <w:t>)</w:t>
            </w:r>
          </w:p>
        </w:tc>
      </w:tr>
      <w:tr w:rsidR="00256923" w:rsidRPr="00A51434" w14:paraId="34D8FCF7" w14:textId="77777777">
        <w:trPr>
          <w:cantSplit/>
          <w:trHeight w:val="432"/>
          <w:jc w:val="center"/>
        </w:trPr>
        <w:tc>
          <w:tcPr>
            <w:tcW w:w="4428" w:type="dxa"/>
            <w:tcBorders>
              <w:bottom w:val="single" w:sz="4" w:space="0" w:color="auto"/>
            </w:tcBorders>
            <w:vAlign w:val="bottom"/>
          </w:tcPr>
          <w:p w14:paraId="512410D9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1"/>
          </w:p>
        </w:tc>
        <w:tc>
          <w:tcPr>
            <w:tcW w:w="1350" w:type="dxa"/>
            <w:vAlign w:val="bottom"/>
          </w:tcPr>
          <w:p w14:paraId="6FA747FF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7F81E271" w14:textId="77777777" w:rsidR="00752F8A" w:rsidRPr="00A51434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fr-FR"/>
              </w:rPr>
            </w:pPr>
            <w:r w:rsidRPr="00A51434">
              <w:rPr>
                <w:b/>
                <w:lang w:val="fr-FR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Pr="00A51434">
              <w:rPr>
                <w:b/>
                <w:lang w:val="fr-FR"/>
              </w:rPr>
              <w:instrText xml:space="preserve"> FORMTEXT </w:instrText>
            </w:r>
            <w:r w:rsidRPr="00A51434">
              <w:rPr>
                <w:b/>
                <w:lang w:val="fr-FR"/>
              </w:rPr>
            </w:r>
            <w:r w:rsidRPr="00A51434">
              <w:rPr>
                <w:b/>
                <w:lang w:val="fr-FR"/>
              </w:rPr>
              <w:fldChar w:fldCharType="separate"/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noProof/>
                <w:lang w:val="fr-FR"/>
              </w:rPr>
              <w:t> </w:t>
            </w:r>
            <w:r w:rsidRPr="00A51434">
              <w:rPr>
                <w:b/>
                <w:lang w:val="fr-FR"/>
              </w:rPr>
              <w:fldChar w:fldCharType="end"/>
            </w:r>
            <w:bookmarkEnd w:id="22"/>
          </w:p>
        </w:tc>
      </w:tr>
      <w:tr w:rsidR="00256923" w:rsidRPr="00A51434" w14:paraId="3D205B74" w14:textId="77777777">
        <w:trPr>
          <w:cantSplit/>
          <w:trHeight w:val="432"/>
          <w:jc w:val="center"/>
        </w:trPr>
        <w:tc>
          <w:tcPr>
            <w:tcW w:w="4428" w:type="dxa"/>
            <w:tcBorders>
              <w:top w:val="single" w:sz="4" w:space="0" w:color="auto"/>
            </w:tcBorders>
          </w:tcPr>
          <w:p w14:paraId="036D6993" w14:textId="1ABA8072" w:rsidR="00752F8A" w:rsidRPr="00A51434" w:rsidRDefault="00EC76A2" w:rsidP="00EC76A2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Titre de l’autorité nationale compétente</w:t>
            </w:r>
            <w:r w:rsidR="00752F8A" w:rsidRPr="00A51434">
              <w:rPr>
                <w:lang w:val="fr-FR"/>
              </w:rPr>
              <w:t>)</w:t>
            </w:r>
          </w:p>
        </w:tc>
        <w:tc>
          <w:tcPr>
            <w:tcW w:w="1350" w:type="dxa"/>
          </w:tcPr>
          <w:p w14:paraId="1777D7B7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6B9B3A81" w14:textId="77777777" w:rsidR="00752F8A" w:rsidRPr="00A51434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fr-FR"/>
              </w:rPr>
            </w:pPr>
            <w:r w:rsidRPr="00A51434">
              <w:rPr>
                <w:lang w:val="fr-FR"/>
              </w:rPr>
              <w:t>(Date)</w:t>
            </w:r>
          </w:p>
        </w:tc>
      </w:tr>
    </w:tbl>
    <w:p w14:paraId="1D613CE5" w14:textId="77777777" w:rsidR="007316E7" w:rsidRPr="00A51434" w:rsidRDefault="007316E7" w:rsidP="007316E7">
      <w:pPr>
        <w:widowControl/>
        <w:autoSpaceDE/>
        <w:autoSpaceDN/>
        <w:adjustRightInd/>
        <w:rPr>
          <w:lang w:val="fr-FR"/>
        </w:rPr>
      </w:pPr>
    </w:p>
    <w:p w14:paraId="3669E92B" w14:textId="4E8A13D4" w:rsidR="007316E7" w:rsidRPr="00A51434" w:rsidRDefault="00EC76A2" w:rsidP="001F61C2">
      <w:pPr>
        <w:widowControl/>
        <w:autoSpaceDE/>
        <w:autoSpaceDN/>
        <w:adjustRightInd/>
        <w:jc w:val="center"/>
        <w:rPr>
          <w:b/>
          <w:i/>
          <w:lang w:val="fr-FR"/>
        </w:rPr>
      </w:pPr>
      <w:r w:rsidRPr="00A51434">
        <w:rPr>
          <w:b/>
          <w:i/>
          <w:lang w:val="fr-FR"/>
        </w:rPr>
        <w:t>SCEAU OU CACHET OFFICIEL DE L'AUTORITÉ NATIONALE COMPÉTENTE</w:t>
      </w:r>
    </w:p>
    <w:sectPr w:rsidR="007316E7" w:rsidRPr="00A51434" w:rsidSect="008A5BBA">
      <w:pgSz w:w="12240" w:h="15840" w:code="1"/>
      <w:pgMar w:top="720" w:right="1080" w:bottom="720" w:left="1080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B5C89" w14:textId="77777777" w:rsidR="00A51434" w:rsidRDefault="00A51434" w:rsidP="0038352D">
      <w:r>
        <w:separator/>
      </w:r>
    </w:p>
  </w:endnote>
  <w:endnote w:type="continuationSeparator" w:id="0">
    <w:p w14:paraId="061F98BA" w14:textId="77777777" w:rsidR="00A51434" w:rsidRDefault="00A51434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F702C" w14:textId="77777777" w:rsidR="00A51434" w:rsidRDefault="00A51434" w:rsidP="0038352D">
      <w:r>
        <w:separator/>
      </w:r>
    </w:p>
  </w:footnote>
  <w:footnote w:type="continuationSeparator" w:id="0">
    <w:p w14:paraId="57C82BF9" w14:textId="77777777" w:rsidR="00A51434" w:rsidRDefault="00A51434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ctiveWritingStyle w:appName="MSWord" w:lang="es-MX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rwUAb/o0xywAAAA="/>
    <w:docVar w:name="SourceLng" w:val="eng"/>
    <w:docVar w:name="TargetLng" w:val="fra"/>
    <w:docVar w:name="TermBases" w:val="empty"/>
    <w:docVar w:name="TermBaseURL" w:val="empty"/>
    <w:docVar w:name="TextBases" w:val="CATS-APP1\TextBase TMs\1-ICAO\Meetings\ANB|CATS-APP1\TextBase TMs\1-ICAO\Meetings\ATB|CATS-APP1\TextBase TMs\1-ICAO\Meetings\LEB|CATS-APP1\TextBase TMs\1-ICAO\Permanent Bodies\Air Navigation Commission|CATS-APP1\TextBase TMs\1-ICAO\Permanent Bodies\Air Transport Committee|CATS-APP1\TextBase TMs\1-ICAO\Permanent Bodies\Council|CATS-APP1\TextBase TMs\1-ICAO\Permanent Bodies\Finance Committee|CATS-APP1\TextBase TMs\1-ICAO\Programme Activities\Correspondence\Memoranda\President|CATS-APP1\TextBase TMs\1-ICAO\Programme Activities\Correspondence\Memoranda\Secretary General|CATS-APP1\TextBase TMs\1-ICAO\Programme Activities\Correspondence\State Letters\Electronic Bulletins|CATS-APP1\TextBase TMs\1-ICAO\Programme Activities\Correspondence\ICAO NEWS RELEASES|CATS-APP1\TextBase TMs\1-ICAO\Programme Activities\Publications\Documents|CATS-APP1\TextBase TMs\1-ICAO\Programme Activities\Publications\Annex|CATS-APP1\TextBase TMs\1-ICAO\Permanent Bodies\Technical Cooperation Committee|CATS-APP1\TextBase TMs\1-ICAO\Permanent Bodies\Joint Support Committee|CATS-APP1\TextBase TMs\1-ICAO\Programme Activities\Correspondence\State Letters\General|CATS-APP1\TextBase TMs\1-ICAO\Programme Activities\Correspondence\Press Releases|CATS-APP1\TextBase TMs\1-ICAO\Permanent Bodies\Unlawful Interference Committee|CATS-APP1\TextBase TMs\1-ICAO\Programme Activities\Correspondence\Memoranda\President|CATS-APP1\TextBase TMs\1-ICAO\Programme Activities\Correspondence\Memoranda\Secretary General|CATS-APP1\TextBase TMs\1-ICAO\Programme Activities\Correspondence\State Letters\Electronic Bulletins|CATS-APP1\TextBase TMs\1-ICAO\Programme Activities\Correspondence\State Letters\General|CATS-APP1\TextBase TMs\1-ICAO\Programme Activities\Correspondence\State Letters\Individual|CATS-APP1\TextBase TMs\1-ICAO\Programme Activities\Correspondence\ICAO NEWS RELEASES|CATS-APP1\TextBase TMs\1-ICAO\Programme Activities\Correspondence\Letters|CATS-APP1\TextBase TMs\1-ICAO\Programme Activities\Correspondence\Press Releases|CATS-APP1\TextBase TMs\1-ICAO\Programme Activities\Correspondence\Staff Notices|CATS-APP1\TextBase TMs\French\CAEP12|CATS-APP1\TextBase TMs\French\Marina|CATS-APP1\TextBase TMs\French\DOC_7782"/>
    <w:docVar w:name="TextBaseURL" w:val="empty"/>
    <w:docVar w:name="UILng" w:val="en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56E39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B2"/>
    <w:rsid w:val="000A2576"/>
    <w:rsid w:val="000A27AE"/>
    <w:rsid w:val="000A3000"/>
    <w:rsid w:val="000A3375"/>
    <w:rsid w:val="000A3589"/>
    <w:rsid w:val="000A43DD"/>
    <w:rsid w:val="000A47CD"/>
    <w:rsid w:val="000A47FA"/>
    <w:rsid w:val="000A4BF4"/>
    <w:rsid w:val="000A52BC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4F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482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1C2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85E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56923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8B0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633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0C5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87E6D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30"/>
    <w:rsid w:val="003A1ED7"/>
    <w:rsid w:val="003A2128"/>
    <w:rsid w:val="003A2698"/>
    <w:rsid w:val="003A28AF"/>
    <w:rsid w:val="003A364F"/>
    <w:rsid w:val="003A4058"/>
    <w:rsid w:val="003A40D9"/>
    <w:rsid w:val="003A40DC"/>
    <w:rsid w:val="003A438B"/>
    <w:rsid w:val="003A4CF3"/>
    <w:rsid w:val="003A4E0F"/>
    <w:rsid w:val="003A4EC5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D6B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3FF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F48"/>
    <w:rsid w:val="0047232C"/>
    <w:rsid w:val="00472614"/>
    <w:rsid w:val="0047281B"/>
    <w:rsid w:val="00472BD2"/>
    <w:rsid w:val="004730A6"/>
    <w:rsid w:val="00474051"/>
    <w:rsid w:val="004744DA"/>
    <w:rsid w:val="00474AFC"/>
    <w:rsid w:val="00474D5A"/>
    <w:rsid w:val="004757D1"/>
    <w:rsid w:val="00476454"/>
    <w:rsid w:val="0047696D"/>
    <w:rsid w:val="00476C74"/>
    <w:rsid w:val="00476C90"/>
    <w:rsid w:val="00476E5C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C9"/>
    <w:rsid w:val="004B1A82"/>
    <w:rsid w:val="004B1CD9"/>
    <w:rsid w:val="004B2695"/>
    <w:rsid w:val="004B271D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595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3331"/>
    <w:rsid w:val="00503A65"/>
    <w:rsid w:val="00503B87"/>
    <w:rsid w:val="00503C8A"/>
    <w:rsid w:val="00503E13"/>
    <w:rsid w:val="00504662"/>
    <w:rsid w:val="0050476E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6E0"/>
    <w:rsid w:val="00527C10"/>
    <w:rsid w:val="00527C9F"/>
    <w:rsid w:val="0053076D"/>
    <w:rsid w:val="005324F1"/>
    <w:rsid w:val="00532500"/>
    <w:rsid w:val="005327CE"/>
    <w:rsid w:val="00532FCC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261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0FE5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B7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B0095"/>
    <w:rsid w:val="006B01B6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04AF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11B3"/>
    <w:rsid w:val="007C24BC"/>
    <w:rsid w:val="007C2827"/>
    <w:rsid w:val="007C2B8B"/>
    <w:rsid w:val="007C315F"/>
    <w:rsid w:val="007C446C"/>
    <w:rsid w:val="007C47AC"/>
    <w:rsid w:val="007C4BBE"/>
    <w:rsid w:val="007C4D38"/>
    <w:rsid w:val="007C536E"/>
    <w:rsid w:val="007C5B36"/>
    <w:rsid w:val="007C622E"/>
    <w:rsid w:val="007C6782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6AF"/>
    <w:rsid w:val="008077E7"/>
    <w:rsid w:val="00807953"/>
    <w:rsid w:val="00807A4F"/>
    <w:rsid w:val="00807EAA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4FDF"/>
    <w:rsid w:val="008F558F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21C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127A"/>
    <w:rsid w:val="00A21426"/>
    <w:rsid w:val="00A21CE8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434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0FB5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F1"/>
    <w:rsid w:val="00AE614C"/>
    <w:rsid w:val="00AE7685"/>
    <w:rsid w:val="00AE7AAC"/>
    <w:rsid w:val="00AF02EE"/>
    <w:rsid w:val="00AF0635"/>
    <w:rsid w:val="00AF1B34"/>
    <w:rsid w:val="00AF1BE3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30A9E"/>
    <w:rsid w:val="00B31812"/>
    <w:rsid w:val="00B32219"/>
    <w:rsid w:val="00B32ABE"/>
    <w:rsid w:val="00B32B74"/>
    <w:rsid w:val="00B32FEE"/>
    <w:rsid w:val="00B337BB"/>
    <w:rsid w:val="00B33A86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7902"/>
    <w:rsid w:val="00B67AF4"/>
    <w:rsid w:val="00B700E8"/>
    <w:rsid w:val="00B7018C"/>
    <w:rsid w:val="00B70C93"/>
    <w:rsid w:val="00B70D0C"/>
    <w:rsid w:val="00B71008"/>
    <w:rsid w:val="00B71A52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4063"/>
    <w:rsid w:val="00C04165"/>
    <w:rsid w:val="00C044D3"/>
    <w:rsid w:val="00C048A8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5D27"/>
    <w:rsid w:val="00C66B77"/>
    <w:rsid w:val="00C66CF3"/>
    <w:rsid w:val="00C66E6B"/>
    <w:rsid w:val="00C66FD7"/>
    <w:rsid w:val="00C70162"/>
    <w:rsid w:val="00C70488"/>
    <w:rsid w:val="00C7129D"/>
    <w:rsid w:val="00C71340"/>
    <w:rsid w:val="00C7183B"/>
    <w:rsid w:val="00C71CC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9F4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92C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39F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4F9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AF6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6A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3264"/>
    <w:rsid w:val="00FB335E"/>
    <w:rsid w:val="00FB3E7B"/>
    <w:rsid w:val="00FB4308"/>
    <w:rsid w:val="00FB4558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5E5B80F4"/>
  <w15:docId w15:val="{494513AB-5AC1-4E78-88DD-B210EE80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character" w:styleId="CommentReference">
    <w:name w:val="annotation reference"/>
    <w:basedOn w:val="DefaultParagraphFont"/>
    <w:semiHidden/>
    <w:unhideWhenUsed/>
    <w:rsid w:val="00AF1BE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1BE3"/>
  </w:style>
  <w:style w:type="character" w:customStyle="1" w:styleId="CommentTextChar">
    <w:name w:val="Comment Text Char"/>
    <w:basedOn w:val="DefaultParagraphFont"/>
    <w:link w:val="CommentText"/>
    <w:semiHidden/>
    <w:rsid w:val="00AF1BE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1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1BE3"/>
    <w:rPr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0B079932CF24EB07A5E4F84AF18C7" ma:contentTypeVersion="1" ma:contentTypeDescription="Create a new document." ma:contentTypeScope="" ma:versionID="ebe99e2bd827403c27b8f333287d74a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433189e3add8613dad4ec7d4637aa54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767D7A2-9BC2-4E4E-846D-8041CA1FBD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9F0C90-A2C4-404D-A9A1-726D787E4FDD}"/>
</file>

<file path=customXml/itemProps3.xml><?xml version="1.0" encoding="utf-8"?>
<ds:datastoreItem xmlns:ds="http://schemas.openxmlformats.org/officeDocument/2006/customXml" ds:itemID="{4E1FEF65-5D6C-4406-9DAB-AC9D759D5D4F}"/>
</file>

<file path=customXml/itemProps4.xml><?xml version="1.0" encoding="utf-8"?>
<ds:datastoreItem xmlns:ds="http://schemas.openxmlformats.org/officeDocument/2006/customXml" ds:itemID="{6E1F5AC5-353F-40F4-8A92-19AA0BBBF3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9</Words>
  <Characters>3096</Characters>
  <Application>Microsoft Office Word</Application>
  <DocSecurity>4</DocSecurity>
  <Lines>174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Trana, Marcelina</cp:lastModifiedBy>
  <cp:revision>2</cp:revision>
  <dcterms:created xsi:type="dcterms:W3CDTF">2022-02-09T14:16:00Z</dcterms:created>
  <dcterms:modified xsi:type="dcterms:W3CDTF">2022-02-0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0B079932CF24EB07A5E4F84AF18C7</vt:lpwstr>
  </property>
</Properties>
</file>